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6C55F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0D8EAAA7" w14:textId="77777777" w:rsidR="000B7A19" w:rsidRDefault="00795207">
      <w:pPr>
        <w:spacing w:after="216" w:line="259" w:lineRule="auto"/>
        <w:ind w:left="0" w:right="0" w:firstLine="0"/>
        <w:jc w:val="left"/>
      </w:pPr>
      <w:r>
        <w:t xml:space="preserve"> </w:t>
      </w:r>
    </w:p>
    <w:p w14:paraId="353573AE" w14:textId="77777777" w:rsidR="000B7A19" w:rsidRDefault="00795207">
      <w:pPr>
        <w:spacing w:after="19" w:line="259" w:lineRule="auto"/>
        <w:ind w:left="720" w:right="0" w:firstLine="0"/>
        <w:jc w:val="left"/>
      </w:pPr>
      <w:r>
        <w:t xml:space="preserve"> </w:t>
      </w:r>
    </w:p>
    <w:p w14:paraId="5EA397BA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45009948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43052969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38127B36" w14:textId="77777777" w:rsidR="000B7A19" w:rsidRDefault="00795207">
      <w:pPr>
        <w:spacing w:after="19" w:line="259" w:lineRule="auto"/>
        <w:ind w:left="720" w:right="0" w:firstLine="0"/>
        <w:jc w:val="left"/>
      </w:pPr>
      <w:r>
        <w:t xml:space="preserve"> </w:t>
      </w:r>
    </w:p>
    <w:p w14:paraId="380D86D5" w14:textId="77777777" w:rsidR="000B7A19" w:rsidRDefault="00795207">
      <w:pPr>
        <w:spacing w:after="17" w:line="259" w:lineRule="auto"/>
        <w:ind w:left="720" w:right="0" w:firstLine="0"/>
        <w:jc w:val="left"/>
      </w:pPr>
      <w:r>
        <w:t xml:space="preserve"> </w:t>
      </w:r>
    </w:p>
    <w:p w14:paraId="79FA6667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16377322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6848A09D" w14:textId="77777777" w:rsidR="000B7A19" w:rsidRDefault="00795207">
      <w:pPr>
        <w:spacing w:after="19" w:line="259" w:lineRule="auto"/>
        <w:ind w:left="720" w:right="0" w:firstLine="0"/>
        <w:jc w:val="left"/>
      </w:pPr>
      <w:r>
        <w:t xml:space="preserve"> </w:t>
      </w:r>
    </w:p>
    <w:p w14:paraId="454688E4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3DFE7536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65E35F0C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5EC245AB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5DF7AA0E" w14:textId="77777777" w:rsidR="000B7A19" w:rsidRDefault="00795207">
      <w:pPr>
        <w:spacing w:after="19" w:line="259" w:lineRule="auto"/>
        <w:ind w:left="720" w:right="0" w:firstLine="0"/>
        <w:jc w:val="left"/>
      </w:pPr>
      <w:r>
        <w:t xml:space="preserve"> </w:t>
      </w:r>
    </w:p>
    <w:p w14:paraId="0143BB5F" w14:textId="77777777" w:rsidR="000B7A19" w:rsidRDefault="00795207">
      <w:pPr>
        <w:spacing w:after="17" w:line="259" w:lineRule="auto"/>
        <w:ind w:left="720" w:right="0" w:firstLine="0"/>
        <w:jc w:val="left"/>
      </w:pPr>
      <w:r>
        <w:t xml:space="preserve"> </w:t>
      </w:r>
    </w:p>
    <w:p w14:paraId="1E77EEA6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7A0B268D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18D2E92C" w14:textId="77777777" w:rsidR="000B7A19" w:rsidRDefault="00795207">
      <w:pPr>
        <w:spacing w:after="19" w:line="259" w:lineRule="auto"/>
        <w:ind w:left="720" w:right="0" w:firstLine="0"/>
        <w:jc w:val="left"/>
      </w:pPr>
      <w:r>
        <w:t xml:space="preserve"> </w:t>
      </w:r>
    </w:p>
    <w:p w14:paraId="6E47F51A" w14:textId="77777777" w:rsidR="000B7A19" w:rsidRDefault="00795207">
      <w:pPr>
        <w:spacing w:after="116" w:line="259" w:lineRule="auto"/>
        <w:ind w:left="720" w:right="0" w:firstLine="0"/>
        <w:jc w:val="left"/>
      </w:pPr>
      <w:r>
        <w:t xml:space="preserve"> </w:t>
      </w:r>
    </w:p>
    <w:p w14:paraId="5992E885" w14:textId="77777777" w:rsidR="000B7A19" w:rsidRDefault="00795207">
      <w:pPr>
        <w:spacing w:after="186" w:line="259" w:lineRule="auto"/>
        <w:ind w:left="720" w:right="0" w:firstLine="0"/>
        <w:jc w:val="left"/>
      </w:pPr>
      <w:r>
        <w:t xml:space="preserve"> </w:t>
      </w:r>
      <w:r>
        <w:tab/>
      </w:r>
      <w:r>
        <w:rPr>
          <w:b/>
        </w:rPr>
        <w:t xml:space="preserve"> </w:t>
      </w:r>
    </w:p>
    <w:p w14:paraId="73EF1CBE" w14:textId="77777777" w:rsidR="000B7A19" w:rsidRDefault="00795207">
      <w:pPr>
        <w:tabs>
          <w:tab w:val="center" w:pos="720"/>
          <w:tab w:val="center" w:pos="5451"/>
        </w:tabs>
        <w:spacing w:after="0" w:line="259" w:lineRule="auto"/>
        <w:ind w:left="0" w:righ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 xml:space="preserve"> </w:t>
      </w:r>
      <w:r>
        <w:rPr>
          <w:sz w:val="37"/>
          <w:vertAlign w:val="superscript"/>
        </w:rPr>
        <w:tab/>
      </w:r>
      <w:r>
        <w:rPr>
          <w:b/>
          <w:sz w:val="28"/>
        </w:rPr>
        <w:t xml:space="preserve">Experiment No.4 </w:t>
      </w:r>
    </w:p>
    <w:p w14:paraId="372E8A7A" w14:textId="77777777" w:rsidR="000B7A19" w:rsidRDefault="00795207">
      <w:pPr>
        <w:spacing w:after="218" w:line="259" w:lineRule="auto"/>
        <w:ind w:left="720" w:right="0" w:firstLine="0"/>
        <w:jc w:val="left"/>
      </w:pPr>
      <w:r>
        <w:t xml:space="preserve"> </w:t>
      </w:r>
      <w:r>
        <w:tab/>
      </w:r>
      <w:r>
        <w:rPr>
          <w:b/>
          <w:sz w:val="28"/>
        </w:rPr>
        <w:t xml:space="preserve"> </w:t>
      </w:r>
    </w:p>
    <w:p w14:paraId="0F834211" w14:textId="77777777" w:rsidR="000B7A19" w:rsidRDefault="00795207">
      <w:pPr>
        <w:spacing w:line="216" w:lineRule="auto"/>
        <w:ind w:left="715"/>
      </w:pPr>
      <w:r>
        <w:rPr>
          <w:sz w:val="37"/>
          <w:vertAlign w:val="superscript"/>
        </w:rPr>
        <w:t xml:space="preserve"> </w:t>
      </w:r>
      <w:r>
        <w:rPr>
          <w:sz w:val="37"/>
          <w:vertAlign w:val="superscript"/>
        </w:rPr>
        <w:tab/>
      </w:r>
      <w:r w:rsidR="00D53F49">
        <w:rPr>
          <w:sz w:val="37"/>
          <w:vertAlign w:val="superscript"/>
        </w:rPr>
        <w:tab/>
      </w:r>
      <w:r>
        <w:rPr>
          <w:b/>
          <w:sz w:val="28"/>
        </w:rPr>
        <w:t>Title:</w:t>
      </w:r>
      <w:r>
        <w:rPr>
          <w:sz w:val="23"/>
        </w:rPr>
        <w:t xml:space="preserve"> </w:t>
      </w:r>
      <w:r>
        <w:t xml:space="preserve">Implementation of K- Means clustering algorithm for a </w:t>
      </w:r>
      <w:proofErr w:type="gramStart"/>
      <w:r>
        <w:t xml:space="preserve">given </w:t>
      </w:r>
      <w:r>
        <w:rPr>
          <w:sz w:val="37"/>
          <w:vertAlign w:val="superscript"/>
        </w:rPr>
        <w:t xml:space="preserve"> </w:t>
      </w:r>
      <w:r w:rsidR="00D53F49">
        <w:rPr>
          <w:sz w:val="37"/>
          <w:vertAlign w:val="superscript"/>
        </w:rPr>
        <w:tab/>
      </w:r>
      <w:proofErr w:type="gramEnd"/>
      <w:r w:rsidR="00D53F49">
        <w:rPr>
          <w:sz w:val="37"/>
          <w:vertAlign w:val="superscript"/>
        </w:rPr>
        <w:tab/>
      </w:r>
      <w:r w:rsidR="00D53F49">
        <w:rPr>
          <w:sz w:val="37"/>
          <w:vertAlign w:val="superscript"/>
        </w:rPr>
        <w:tab/>
      </w:r>
      <w:r w:rsidR="00D53F49">
        <w:rPr>
          <w:sz w:val="37"/>
          <w:vertAlign w:val="superscript"/>
        </w:rPr>
        <w:tab/>
      </w:r>
      <w:r>
        <w:rPr>
          <w:sz w:val="37"/>
          <w:vertAlign w:val="superscript"/>
        </w:rPr>
        <w:tab/>
      </w:r>
      <w:r>
        <w:t xml:space="preserve">case study. </w:t>
      </w:r>
    </w:p>
    <w:p w14:paraId="398A2E30" w14:textId="77777777" w:rsidR="000B7A19" w:rsidRDefault="00795207">
      <w:pPr>
        <w:spacing w:after="25" w:line="259" w:lineRule="auto"/>
        <w:ind w:left="720" w:right="0" w:firstLine="0"/>
        <w:jc w:val="left"/>
      </w:pPr>
      <w:r>
        <w:t xml:space="preserve"> </w:t>
      </w:r>
      <w:r>
        <w:tab/>
        <w:t xml:space="preserve"> </w:t>
      </w:r>
    </w:p>
    <w:p w14:paraId="051AC121" w14:textId="77777777" w:rsidR="00D53F49" w:rsidRDefault="00D53F49">
      <w:pPr>
        <w:spacing w:after="160" w:line="259" w:lineRule="auto"/>
        <w:ind w:left="0" w:right="0" w:firstLine="0"/>
        <w:jc w:val="left"/>
      </w:pPr>
      <w:r>
        <w:br w:type="page"/>
      </w:r>
    </w:p>
    <w:p w14:paraId="6E6FD2B9" w14:textId="77777777" w:rsidR="000B7A19" w:rsidRDefault="00795207">
      <w:pPr>
        <w:spacing w:after="10" w:line="264" w:lineRule="auto"/>
        <w:ind w:left="715" w:right="0"/>
        <w:jc w:val="left"/>
      </w:pPr>
      <w:r>
        <w:rPr>
          <w:b/>
        </w:rPr>
        <w:lastRenderedPageBreak/>
        <w:t xml:space="preserve">Batch:  </w:t>
      </w:r>
      <w:r w:rsidR="00D53F49">
        <w:rPr>
          <w:b/>
          <w:lang w:val="en-US"/>
        </w:rPr>
        <w:t>B2</w:t>
      </w:r>
      <w:r>
        <w:rPr>
          <w:b/>
        </w:rPr>
        <w:t xml:space="preserve">                       Roll No.:</w:t>
      </w:r>
      <w:r w:rsidR="00D53F49">
        <w:rPr>
          <w:b/>
          <w:lang w:val="en-US"/>
        </w:rPr>
        <w:t xml:space="preserve"> 16010420117 </w:t>
      </w:r>
      <w:r>
        <w:rPr>
          <w:b/>
        </w:rPr>
        <w:t xml:space="preserve">                  Experiment No.:  4 </w:t>
      </w:r>
      <w:r>
        <w:t xml:space="preserve"> </w:t>
      </w:r>
    </w:p>
    <w:p w14:paraId="52F3E4D6" w14:textId="77777777" w:rsidR="000B7A19" w:rsidRDefault="00795207">
      <w:pPr>
        <w:spacing w:after="3" w:line="259" w:lineRule="auto"/>
        <w:ind w:right="0"/>
        <w:jc w:val="left"/>
      </w:pPr>
      <w:r>
        <w:rPr>
          <w:b/>
        </w:rPr>
        <w:t>Aim:</w:t>
      </w:r>
      <w:r>
        <w:t xml:space="preserve"> </w:t>
      </w:r>
      <w:r>
        <w:rPr>
          <w:sz w:val="22"/>
        </w:rPr>
        <w:t xml:space="preserve">Implementation of K- Means clustering algorithm. </w:t>
      </w:r>
    </w:p>
    <w:p w14:paraId="719ED9A7" w14:textId="77777777" w:rsidR="000B7A19" w:rsidRDefault="00795207">
      <w:pPr>
        <w:ind w:left="715" w:right="0"/>
      </w:pPr>
      <w:r>
        <w:t xml:space="preserve">___________________________________________________________________________ </w:t>
      </w:r>
    </w:p>
    <w:p w14:paraId="7610DBCB" w14:textId="77777777" w:rsidR="000B7A19" w:rsidRDefault="00795207">
      <w:pPr>
        <w:spacing w:after="10" w:line="264" w:lineRule="auto"/>
        <w:ind w:left="715" w:right="0"/>
        <w:jc w:val="left"/>
      </w:pPr>
      <w:r>
        <w:rPr>
          <w:b/>
        </w:rPr>
        <w:t>Resources needed:</w:t>
      </w:r>
      <w:r>
        <w:t xml:space="preserve"> Any RDBMS, Java </w:t>
      </w:r>
    </w:p>
    <w:p w14:paraId="7FCCEBF6" w14:textId="77777777" w:rsidR="000B7A19" w:rsidRDefault="00795207">
      <w:pPr>
        <w:spacing w:after="201"/>
        <w:ind w:left="715" w:right="0"/>
      </w:pPr>
      <w:r>
        <w:t xml:space="preserve">___________________________________________________________________________ </w:t>
      </w:r>
      <w:r>
        <w:rPr>
          <w:b/>
        </w:rPr>
        <w:t xml:space="preserve">Theory: </w:t>
      </w:r>
    </w:p>
    <w:p w14:paraId="738527E3" w14:textId="77777777" w:rsidR="000B7A19" w:rsidRDefault="00795207">
      <w:pPr>
        <w:spacing w:after="75"/>
        <w:ind w:left="715" w:right="0"/>
      </w:pPr>
      <w:r>
        <w:t xml:space="preserve">Cluster analysis or clustering is the process of partitioning a set of data objects (or observations) into subsets. Each subset is a cluster, such that objects in a cluster are similar to one another, yet dissimilar to objects in other clusters. The set of clusters resulting from a cluster analysis can be referred to as a clustering. </w:t>
      </w:r>
      <w:r>
        <w:rPr>
          <w:b/>
        </w:rPr>
        <w:t>Types of clustering:</w:t>
      </w:r>
      <w:r>
        <w:rPr>
          <w:b/>
          <w:sz w:val="26"/>
        </w:rPr>
        <w:t xml:space="preserve"> </w:t>
      </w:r>
    </w:p>
    <w:p w14:paraId="5658227B" w14:textId="77777777" w:rsidR="000B7A19" w:rsidRDefault="00795207">
      <w:pPr>
        <w:spacing w:after="107" w:line="264" w:lineRule="auto"/>
        <w:ind w:left="1306" w:right="0"/>
        <w:jc w:val="left"/>
      </w:pPr>
      <w:r>
        <w:rPr>
          <w:b/>
        </w:rPr>
        <w:t>Hierarchical algorithms</w:t>
      </w:r>
      <w:r>
        <w:t xml:space="preserve">: </w:t>
      </w:r>
    </w:p>
    <w:p w14:paraId="0E2F9BA2" w14:textId="77777777" w:rsidR="000B7A19" w:rsidRDefault="00795207">
      <w:pPr>
        <w:ind w:left="1306" w:right="0"/>
      </w:pPr>
      <w:r>
        <w:t>Hierarchical algorithms find successive clusters using previously established clusters. These algorithms usually are either agglomerative ("bottom-up") or divisive ("</w:t>
      </w:r>
      <w:proofErr w:type="spellStart"/>
      <w:r>
        <w:t>topdown</w:t>
      </w:r>
      <w:proofErr w:type="spellEnd"/>
      <w:r>
        <w:t>"). Agglomerative algorithms begin with each element as a separate cluster and merge them into successively larger clusters. Divisive algorithms begin with the whole set and proceed to divide it into successively smaller clusters.</w:t>
      </w:r>
      <w:r>
        <w:rPr>
          <w:b/>
        </w:rPr>
        <w:t xml:space="preserve"> </w:t>
      </w:r>
    </w:p>
    <w:p w14:paraId="53724C40" w14:textId="77777777" w:rsidR="000B7A19" w:rsidRDefault="00795207">
      <w:pPr>
        <w:spacing w:after="10" w:line="264" w:lineRule="auto"/>
        <w:ind w:left="1306" w:right="0"/>
        <w:jc w:val="left"/>
      </w:pPr>
      <w:r>
        <w:rPr>
          <w:b/>
        </w:rPr>
        <w:t>Partitioning algorithms</w:t>
      </w:r>
      <w:r>
        <w:t xml:space="preserve">: </w:t>
      </w:r>
    </w:p>
    <w:p w14:paraId="62E40824" w14:textId="77777777" w:rsidR="000B7A19" w:rsidRDefault="00795207">
      <w:pPr>
        <w:ind w:left="1306" w:right="0"/>
      </w:pPr>
      <w:r>
        <w:t xml:space="preserve">Partitioning algorithms typically determine all clusters at once, but can also be used as divisive algorithms in the hierarchical clustering </w:t>
      </w:r>
      <w:proofErr w:type="spellStart"/>
      <w:r>
        <w:t>e.g</w:t>
      </w:r>
      <w:proofErr w:type="spellEnd"/>
      <w:r>
        <w:t xml:space="preserve"> K-mean, K-medoid.</w:t>
      </w:r>
      <w:r>
        <w:rPr>
          <w:b/>
        </w:rPr>
        <w:t xml:space="preserve"> </w:t>
      </w:r>
    </w:p>
    <w:p w14:paraId="61194590" w14:textId="77777777" w:rsidR="000B7A19" w:rsidRDefault="00795207">
      <w:pPr>
        <w:spacing w:after="10" w:line="264" w:lineRule="auto"/>
        <w:ind w:left="1306" w:right="0"/>
        <w:jc w:val="left"/>
      </w:pPr>
      <w:r>
        <w:rPr>
          <w:b/>
        </w:rPr>
        <w:t>Density-based clustering algorithms</w:t>
      </w:r>
      <w:r>
        <w:t xml:space="preserve">: </w:t>
      </w:r>
    </w:p>
    <w:p w14:paraId="218E8227" w14:textId="77777777" w:rsidR="000B7A19" w:rsidRDefault="00795207">
      <w:pPr>
        <w:ind w:left="1306" w:right="0"/>
      </w:pPr>
      <w:r>
        <w:t xml:space="preserve">Density-based clustering algorithms are devised to discover arbitrary-shaped clusters. In this approach, a cluster is regarded as a region in which the density of data objects exceeds a threshold. DBSCAN and OPTICS are two typical algorithms of this kind. </w:t>
      </w:r>
    </w:p>
    <w:p w14:paraId="7323C7AA" w14:textId="77777777" w:rsidR="000B7A19" w:rsidRDefault="00795207">
      <w:pPr>
        <w:spacing w:after="36" w:line="259" w:lineRule="auto"/>
        <w:ind w:left="720" w:right="0" w:firstLine="0"/>
        <w:jc w:val="left"/>
      </w:pPr>
      <w:r>
        <w:rPr>
          <w:b/>
          <w:i/>
          <w:sz w:val="22"/>
        </w:rPr>
        <w:t xml:space="preserve"> </w:t>
      </w:r>
    </w:p>
    <w:p w14:paraId="3EAFB91F" w14:textId="77777777" w:rsidR="000B7A19" w:rsidRDefault="00795207">
      <w:pPr>
        <w:spacing w:after="286" w:line="264" w:lineRule="auto"/>
        <w:ind w:left="715" w:right="0"/>
        <w:jc w:val="left"/>
      </w:pPr>
      <w:r>
        <w:rPr>
          <w:b/>
        </w:rPr>
        <w:t>K-</w:t>
      </w:r>
      <w:proofErr w:type="gramStart"/>
      <w:r>
        <w:rPr>
          <w:b/>
        </w:rPr>
        <w:t>Means  clustering</w:t>
      </w:r>
      <w:proofErr w:type="gramEnd"/>
      <w:r>
        <w:rPr>
          <w:b/>
        </w:rPr>
        <w:t xml:space="preserve"> Algorithm:</w:t>
      </w:r>
      <w:r>
        <w:rPr>
          <w:b/>
          <w:sz w:val="22"/>
        </w:rPr>
        <w:t xml:space="preserve"> </w:t>
      </w:r>
    </w:p>
    <w:p w14:paraId="765DB78B" w14:textId="77777777" w:rsidR="000B7A19" w:rsidRDefault="00795207">
      <w:pPr>
        <w:spacing w:after="251"/>
        <w:ind w:left="715" w:right="0"/>
      </w:pPr>
      <w:r>
        <w:t xml:space="preserve">The </w:t>
      </w:r>
      <w:r>
        <w:rPr>
          <w:i/>
        </w:rPr>
        <w:t>k</w:t>
      </w:r>
      <w:r>
        <w:t xml:space="preserve">-means algorithm assigns each point to the cluster whose </w:t>
      </w:r>
      <w:proofErr w:type="spellStart"/>
      <w:r>
        <w:t>center</w:t>
      </w:r>
      <w:proofErr w:type="spellEnd"/>
      <w:r>
        <w:t xml:space="preserve"> (also called centroid) is nearest. The </w:t>
      </w:r>
      <w:proofErr w:type="spellStart"/>
      <w:r>
        <w:t>center</w:t>
      </w:r>
      <w:proofErr w:type="spellEnd"/>
      <w:r>
        <w:t xml:space="preserve"> is the average of all the points in the cluster — that is, its coordinates are the arithmetic mean for each dimension separately over all the points in the cluster. </w:t>
      </w:r>
    </w:p>
    <w:p w14:paraId="0457552C" w14:textId="77777777" w:rsidR="000B7A19" w:rsidRDefault="00795207">
      <w:pPr>
        <w:spacing w:after="251"/>
        <w:ind w:left="715" w:right="0"/>
      </w:pPr>
      <w:r>
        <w:t xml:space="preserve">The basic step of k-means clustering is simple. In the beginning determine number of cluster K and assume the centroid or </w:t>
      </w:r>
      <w:proofErr w:type="spellStart"/>
      <w:r>
        <w:t>center</w:t>
      </w:r>
      <w:proofErr w:type="spellEnd"/>
      <w:r>
        <w:t xml:space="preserve"> of these clusters. Take any random objects as the initial centroids or the first K objects in sequence can also serve as the initial centroids.  </w:t>
      </w:r>
    </w:p>
    <w:p w14:paraId="256B2E43" w14:textId="77777777" w:rsidR="000B7A19" w:rsidRDefault="00795207">
      <w:pPr>
        <w:spacing w:after="245"/>
        <w:ind w:left="715" w:right="0"/>
      </w:pPr>
      <w:r>
        <w:t xml:space="preserve">Then the K means algorithm will do the three steps below until convergence  </w:t>
      </w:r>
    </w:p>
    <w:p w14:paraId="1BDA7970" w14:textId="77777777" w:rsidR="000B7A19" w:rsidRDefault="00795207">
      <w:pPr>
        <w:spacing w:after="234"/>
        <w:ind w:left="715" w:right="0"/>
      </w:pPr>
      <w:r>
        <w:t xml:space="preserve">Iterate until </w:t>
      </w:r>
      <w:r>
        <w:rPr>
          <w:i/>
        </w:rPr>
        <w:t xml:space="preserve">stable </w:t>
      </w:r>
      <w:r>
        <w:t xml:space="preserve">(= no object </w:t>
      </w:r>
      <w:proofErr w:type="gramStart"/>
      <w:r>
        <w:t>move</w:t>
      </w:r>
      <w:proofErr w:type="gramEnd"/>
      <w:r>
        <w:t xml:space="preserve"> group):  </w:t>
      </w:r>
    </w:p>
    <w:p w14:paraId="277180E6" w14:textId="77777777" w:rsidR="000B7A19" w:rsidRDefault="00795207">
      <w:pPr>
        <w:numPr>
          <w:ilvl w:val="0"/>
          <w:numId w:val="1"/>
        </w:numPr>
        <w:spacing w:after="3" w:line="259" w:lineRule="auto"/>
        <w:ind w:right="0" w:hanging="360"/>
        <w:jc w:val="left"/>
      </w:pPr>
      <w:r>
        <w:rPr>
          <w:sz w:val="22"/>
        </w:rPr>
        <w:t xml:space="preserve">Determine the centroid coordinate  </w:t>
      </w:r>
    </w:p>
    <w:p w14:paraId="486ACEC5" w14:textId="77777777" w:rsidR="000B7A19" w:rsidRDefault="00795207">
      <w:pPr>
        <w:numPr>
          <w:ilvl w:val="0"/>
          <w:numId w:val="1"/>
        </w:numPr>
        <w:spacing w:after="3" w:line="259" w:lineRule="auto"/>
        <w:ind w:right="0" w:hanging="360"/>
        <w:jc w:val="left"/>
      </w:pPr>
      <w:r>
        <w:rPr>
          <w:sz w:val="22"/>
        </w:rPr>
        <w:t xml:space="preserve">Determine the distance of each object to the centroids  </w:t>
      </w:r>
    </w:p>
    <w:p w14:paraId="448B45E4" w14:textId="77777777" w:rsidR="000B7A19" w:rsidRDefault="00795207">
      <w:pPr>
        <w:numPr>
          <w:ilvl w:val="0"/>
          <w:numId w:val="1"/>
        </w:numPr>
        <w:spacing w:after="3" w:line="259" w:lineRule="auto"/>
        <w:ind w:right="0" w:hanging="360"/>
        <w:jc w:val="left"/>
      </w:pPr>
      <w:r>
        <w:rPr>
          <w:sz w:val="22"/>
        </w:rPr>
        <w:t>Group the object based on minimum distance.</w:t>
      </w:r>
      <w:r>
        <w:rPr>
          <w:color w:val="363435"/>
          <w:sz w:val="22"/>
        </w:rPr>
        <w:t xml:space="preserve"> </w:t>
      </w:r>
    </w:p>
    <w:p w14:paraId="2E050C01" w14:textId="77777777" w:rsidR="000B7A19" w:rsidRDefault="00795207">
      <w:pPr>
        <w:spacing w:after="211"/>
        <w:ind w:left="715" w:right="0"/>
      </w:pPr>
      <w:r>
        <w:t xml:space="preserve">__________________________________________________________________ </w:t>
      </w:r>
    </w:p>
    <w:p w14:paraId="12AA437B" w14:textId="77777777" w:rsidR="000B7A19" w:rsidRDefault="00795207">
      <w:pPr>
        <w:spacing w:after="10" w:line="264" w:lineRule="auto"/>
        <w:ind w:left="715" w:right="0"/>
        <w:jc w:val="left"/>
      </w:pPr>
      <w:r>
        <w:rPr>
          <w:b/>
        </w:rPr>
        <w:lastRenderedPageBreak/>
        <w:t xml:space="preserve">Procedure / Approach /Algorithm / Activity Diagram: </w:t>
      </w:r>
    </w:p>
    <w:p w14:paraId="28EB733E" w14:textId="77777777" w:rsidR="000B7A19" w:rsidRDefault="00795207">
      <w:pPr>
        <w:spacing w:after="22" w:line="259" w:lineRule="auto"/>
        <w:ind w:left="720" w:right="0" w:firstLine="0"/>
        <w:jc w:val="left"/>
      </w:pPr>
      <w:r>
        <w:t xml:space="preserve"> </w:t>
      </w:r>
    </w:p>
    <w:p w14:paraId="6BB0D5C8" w14:textId="77777777" w:rsidR="0076498C" w:rsidRDefault="00795207">
      <w:pPr>
        <w:spacing w:after="5" w:line="274" w:lineRule="auto"/>
        <w:ind w:left="1080" w:right="464" w:firstLine="0"/>
        <w:jc w:val="left"/>
      </w:pPr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Download the dataset available at </w:t>
      </w:r>
      <w:hyperlink r:id="rId7">
        <w:r>
          <w:rPr>
            <w:color w:val="0000FF"/>
            <w:u w:val="single" w:color="0000FF"/>
          </w:rPr>
          <w:t>https://www.kaggle.com/code/vineetverma/clustering</w:t>
        </w:r>
      </w:hyperlink>
      <w:hyperlink r:id="rId8">
        <w:r>
          <w:rPr>
            <w:color w:val="0000FF"/>
            <w:u w:val="single" w:color="0000FF"/>
          </w:rPr>
          <w:t>-</w:t>
        </w:r>
      </w:hyperlink>
      <w:hyperlink r:id="rId9">
        <w:r>
          <w:rPr>
            <w:color w:val="0000FF"/>
            <w:u w:val="single" w:color="0000FF"/>
          </w:rPr>
          <w:t>bank</w:t>
        </w:r>
      </w:hyperlink>
      <w:hyperlink r:id="rId10">
        <w:r>
          <w:rPr>
            <w:color w:val="0000FF"/>
            <w:u w:val="single" w:color="0000FF"/>
          </w:rPr>
          <w:t>-</w:t>
        </w:r>
      </w:hyperlink>
      <w:hyperlink r:id="rId11">
        <w:r>
          <w:rPr>
            <w:color w:val="0000FF"/>
            <w:u w:val="single" w:color="0000FF"/>
          </w:rPr>
          <w:t>complaints/notebook</w:t>
        </w:r>
      </w:hyperlink>
      <w:hyperlink r:id="rId12">
        <w:r>
          <w:t>.</w:t>
        </w:r>
      </w:hyperlink>
      <w:r>
        <w:t xml:space="preserve"> Identify attributes suitable for applying K-mean clustering </w:t>
      </w:r>
    </w:p>
    <w:p w14:paraId="7A0645B3" w14:textId="77777777" w:rsidR="000B7A19" w:rsidRDefault="00795207">
      <w:pPr>
        <w:spacing w:after="5" w:line="274" w:lineRule="auto"/>
        <w:ind w:left="1080" w:right="464" w:firstLine="0"/>
        <w:jc w:val="left"/>
      </w:pPr>
      <w:r>
        <w:t>2.</w:t>
      </w:r>
      <w:r>
        <w:rPr>
          <w:rFonts w:ascii="Arial" w:eastAsia="Arial" w:hAnsi="Arial" w:cs="Arial"/>
        </w:rPr>
        <w:t xml:space="preserve"> </w:t>
      </w:r>
      <w:r>
        <w:t xml:space="preserve">Apply some </w:t>
      </w:r>
      <w:proofErr w:type="spellStart"/>
      <w:r>
        <w:t>preprocessing</w:t>
      </w:r>
      <w:proofErr w:type="spellEnd"/>
      <w:r>
        <w:t xml:space="preserve"> techniques to drop some columns.  </w:t>
      </w:r>
    </w:p>
    <w:p w14:paraId="5DACE188" w14:textId="77777777" w:rsidR="000B7A19" w:rsidRDefault="00795207">
      <w:pPr>
        <w:numPr>
          <w:ilvl w:val="0"/>
          <w:numId w:val="2"/>
        </w:numPr>
        <w:ind w:right="0" w:hanging="360"/>
      </w:pPr>
      <w:r>
        <w:t xml:space="preserve">Draw a box plot to visualize the data.  </w:t>
      </w:r>
    </w:p>
    <w:p w14:paraId="4C5501D6" w14:textId="77777777" w:rsidR="000B7A19" w:rsidRDefault="00795207">
      <w:pPr>
        <w:numPr>
          <w:ilvl w:val="0"/>
          <w:numId w:val="2"/>
        </w:numPr>
        <w:ind w:right="0" w:hanging="360"/>
      </w:pPr>
      <w:r>
        <w:t xml:space="preserve">Implement K-mean clustering on your dataset for clustering different types of complaints. </w:t>
      </w:r>
    </w:p>
    <w:p w14:paraId="74344A01" w14:textId="77777777" w:rsidR="000B7A19" w:rsidRDefault="00795207">
      <w:pPr>
        <w:numPr>
          <w:ilvl w:val="0"/>
          <w:numId w:val="2"/>
        </w:numPr>
        <w:ind w:right="0" w:hanging="360"/>
      </w:pPr>
      <w:r>
        <w:t xml:space="preserve">Evaluate the performance of your algorithm with suitable technique.  </w:t>
      </w:r>
    </w:p>
    <w:p w14:paraId="1507EB59" w14:textId="77777777" w:rsidR="000B7A19" w:rsidRDefault="00795207">
      <w:pPr>
        <w:ind w:left="715" w:right="0"/>
      </w:pPr>
      <w:r>
        <w:t xml:space="preserve">___________________________________________________________________________ </w:t>
      </w:r>
    </w:p>
    <w:p w14:paraId="6BDC66DB" w14:textId="77777777" w:rsidR="000B7A19" w:rsidRDefault="00795207">
      <w:pPr>
        <w:spacing w:after="21" w:line="259" w:lineRule="auto"/>
        <w:ind w:left="720" w:right="0" w:firstLine="0"/>
        <w:jc w:val="left"/>
      </w:pPr>
      <w:r>
        <w:t xml:space="preserve"> </w:t>
      </w:r>
    </w:p>
    <w:p w14:paraId="0162E23D" w14:textId="77777777" w:rsidR="00D53F49" w:rsidRDefault="00795207">
      <w:pPr>
        <w:spacing w:after="10" w:line="264" w:lineRule="auto"/>
        <w:ind w:left="715" w:right="0"/>
        <w:jc w:val="left"/>
        <w:rPr>
          <w:b/>
        </w:rPr>
      </w:pPr>
      <w:r>
        <w:rPr>
          <w:b/>
        </w:rPr>
        <w:t xml:space="preserve">Results: (Program printout with output / Document printout as per the format) </w:t>
      </w:r>
    </w:p>
    <w:p w14:paraId="498DE93E" w14:textId="77777777" w:rsidR="00D53F49" w:rsidRDefault="00D53F49">
      <w:pPr>
        <w:spacing w:after="160" w:line="259" w:lineRule="auto"/>
        <w:ind w:left="0" w:right="0" w:firstLine="0"/>
        <w:jc w:val="left"/>
        <w:rPr>
          <w:b/>
        </w:rPr>
      </w:pPr>
    </w:p>
    <w:p w14:paraId="6439DA5F" w14:textId="77777777" w:rsidR="00795207" w:rsidRDefault="00633A6D" w:rsidP="00633A6D">
      <w:pPr>
        <w:spacing w:after="160" w:line="259" w:lineRule="auto"/>
        <w:ind w:right="0"/>
        <w:jc w:val="left"/>
        <w:rPr>
          <w:b/>
          <w:lang w:val="en-IN"/>
        </w:rPr>
      </w:pPr>
      <w:r>
        <w:rPr>
          <w:b/>
          <w:noProof/>
          <w:lang w:val="en-IN"/>
        </w:rPr>
        <w:drawing>
          <wp:anchor distT="0" distB="0" distL="114300" distR="114300" simplePos="0" relativeHeight="251659264" behindDoc="0" locked="0" layoutInCell="1" allowOverlap="1" wp14:anchorId="0609C86A" wp14:editId="405A373E">
            <wp:simplePos x="0" y="0"/>
            <wp:positionH relativeFrom="column">
              <wp:posOffset>790575</wp:posOffset>
            </wp:positionH>
            <wp:positionV relativeFrom="paragraph">
              <wp:posOffset>263525</wp:posOffset>
            </wp:positionV>
            <wp:extent cx="4672965" cy="4358640"/>
            <wp:effectExtent l="0" t="0" r="0" b="3810"/>
            <wp:wrapTopAndBottom/>
            <wp:docPr id="291" name="Picture 2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2965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lang w:val="en-IN"/>
        </w:rPr>
        <w:t>3.) Boxplot</w:t>
      </w:r>
    </w:p>
    <w:p w14:paraId="1A7B5491" w14:textId="77777777" w:rsidR="00633A6D" w:rsidRDefault="00633A6D" w:rsidP="00633A6D">
      <w:pPr>
        <w:spacing w:after="160" w:line="259" w:lineRule="auto"/>
        <w:ind w:right="0"/>
        <w:jc w:val="left"/>
        <w:rPr>
          <w:b/>
          <w:lang w:val="en-IN"/>
        </w:rPr>
      </w:pPr>
    </w:p>
    <w:p w14:paraId="0868014A" w14:textId="77777777" w:rsidR="00633A6D" w:rsidRDefault="00633A6D">
      <w:pPr>
        <w:spacing w:after="160" w:line="259" w:lineRule="auto"/>
        <w:ind w:left="0" w:right="0" w:firstLine="0"/>
        <w:jc w:val="left"/>
        <w:rPr>
          <w:b/>
          <w:lang w:val="en-IN"/>
        </w:rPr>
      </w:pPr>
      <w:r>
        <w:rPr>
          <w:b/>
          <w:lang w:val="en-IN"/>
        </w:rPr>
        <w:br w:type="page"/>
      </w:r>
    </w:p>
    <w:p w14:paraId="190639B8" w14:textId="77777777" w:rsidR="00633A6D" w:rsidRPr="00633A6D" w:rsidRDefault="00633A6D" w:rsidP="00633A6D">
      <w:pPr>
        <w:pStyle w:val="ListParagraph"/>
        <w:numPr>
          <w:ilvl w:val="0"/>
          <w:numId w:val="6"/>
        </w:numPr>
        <w:spacing w:after="5" w:line="265" w:lineRule="auto"/>
        <w:ind w:right="0"/>
        <w:jc w:val="left"/>
      </w:pPr>
      <w:proofErr w:type="spellStart"/>
      <w:r w:rsidRPr="00633A6D">
        <w:rPr>
          <w:b/>
        </w:rPr>
        <w:lastRenderedPageBreak/>
        <w:t>Kmean</w:t>
      </w:r>
      <w:proofErr w:type="spellEnd"/>
      <w:r w:rsidRPr="00633A6D">
        <w:rPr>
          <w:b/>
        </w:rPr>
        <w:t xml:space="preserve"> clustering code:</w:t>
      </w:r>
    </w:p>
    <w:tbl>
      <w:tblPr>
        <w:tblStyle w:val="TableGrid"/>
        <w:tblW w:w="9310" w:type="dxa"/>
        <w:tblInd w:w="0" w:type="dxa"/>
        <w:tblCellMar>
          <w:top w:w="75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354"/>
      </w:tblGrid>
      <w:tr w:rsidR="00633A6D" w14:paraId="2F36C859" w14:textId="77777777" w:rsidTr="00D74D8F">
        <w:trPr>
          <w:trHeight w:val="11970"/>
        </w:trPr>
        <w:tc>
          <w:tcPr>
            <w:tcW w:w="9310" w:type="dxa"/>
            <w:tcBorders>
              <w:top w:val="nil"/>
              <w:left w:val="nil"/>
              <w:bottom w:val="nil"/>
              <w:right w:val="nil"/>
            </w:tcBorders>
            <w:shd w:val="clear" w:color="auto" w:fill="1E1E1E"/>
          </w:tcPr>
          <w:p w14:paraId="1EE10669" w14:textId="77777777" w:rsidR="00633A6D" w:rsidRPr="00633A6D" w:rsidRDefault="00633A6D" w:rsidP="00633A6D">
            <w:pPr>
              <w:spacing w:after="285" w:line="276" w:lineRule="auto"/>
              <w:ind w:left="505" w:right="5269" w:firstLine="0"/>
              <w:jc w:val="left"/>
            </w:pP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mpor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proofErr w:type="gram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matplotlib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yplot</w:t>
            </w:r>
            <w:proofErr w:type="spellEnd"/>
            <w:proofErr w:type="gram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a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lt</w:t>
            </w:r>
            <w:proofErr w:type="spellEnd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mpor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anda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a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 xml:space="preserve">pd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mpor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numpy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a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 xml:space="preserve">np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from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sklearn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cluster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mpor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KMeans</w:t>
            </w:r>
            <w:proofErr w:type="spellEnd"/>
          </w:p>
          <w:p w14:paraId="39BFB752" w14:textId="77777777" w:rsidR="00633A6D" w:rsidRPr="00633A6D" w:rsidRDefault="00633A6D" w:rsidP="00633A6D">
            <w:pPr>
              <w:spacing w:after="285" w:line="276" w:lineRule="auto"/>
              <w:ind w:left="505" w:right="766" w:firstLine="0"/>
              <w:jc w:val="left"/>
            </w:pP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f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proofErr w:type="spellStart"/>
            <w:proofErr w:type="gram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d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read</w:t>
            </w:r>
            <w:proofErr w:type="gramEnd"/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_csv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Consumer_Complaints.csv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) 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f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drop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[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Sub-</w:t>
            </w:r>
            <w:proofErr w:type="spellStart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issue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Consumer</w:t>
            </w:r>
            <w:proofErr w:type="spellEnd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 xml:space="preserve"> complaint </w:t>
            </w:r>
            <w:proofErr w:type="spellStart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narrative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Company</w:t>
            </w:r>
            <w:proofErr w:type="spellEnd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 xml:space="preserve"> public </w:t>
            </w:r>
            <w:proofErr w:type="spellStart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response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Consumer</w:t>
            </w:r>
            <w:proofErr w:type="spellEnd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 xml:space="preserve"> consent </w:t>
            </w:r>
            <w:proofErr w:type="spellStart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provided?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Tags</w:t>
            </w:r>
            <w:proofErr w:type="spellEnd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],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axi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=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1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nplace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=</w:t>
            </w:r>
            <w:r w:rsidRPr="00633A6D">
              <w:rPr>
                <w:rFonts w:ascii="Consolas" w:eastAsia="Consolas" w:hAnsi="Consolas" w:cs="Consolas"/>
                <w:color w:val="569CD6"/>
                <w:sz w:val="21"/>
              </w:rPr>
              <w:t>True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)</w:t>
            </w:r>
          </w:p>
          <w:p w14:paraId="0AE8A214" w14:textId="77777777" w:rsidR="00633A6D" w:rsidRPr="00633A6D" w:rsidRDefault="00633A6D" w:rsidP="00633A6D">
            <w:pPr>
              <w:spacing w:after="285" w:line="276" w:lineRule="auto"/>
              <w:ind w:left="505" w:right="882" w:firstLine="0"/>
              <w:jc w:val="left"/>
            </w:pP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</w:t>
            </w:r>
            <w:proofErr w:type="spellEnd"/>
            <w:proofErr w:type="gramStart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={</w:t>
            </w:r>
            <w:proofErr w:type="gramEnd"/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Email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: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0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Fax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: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0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Phone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: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0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Postal mail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: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0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Referral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: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0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,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Web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: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0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}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for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n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f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[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'Submitted via'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]:     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[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]+=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1</w:t>
            </w:r>
          </w:p>
          <w:p w14:paraId="199E9237" w14:textId="77777777" w:rsidR="00633A6D" w:rsidRPr="00633A6D" w:rsidRDefault="00633A6D" w:rsidP="00633A6D">
            <w:pPr>
              <w:spacing w:after="285" w:line="276" w:lineRule="auto"/>
              <w:ind w:left="505" w:right="4923" w:firstLine="0"/>
              <w:jc w:val="left"/>
            </w:pPr>
            <w:proofErr w:type="spellStart"/>
            <w:proofErr w:type="gram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l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boxplot</w:t>
            </w:r>
            <w:proofErr w:type="spellEnd"/>
            <w:proofErr w:type="gram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values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()) </w:t>
            </w:r>
            <w:proofErr w:type="spell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l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show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)</w:t>
            </w:r>
          </w:p>
          <w:p w14:paraId="735BFD40" w14:textId="77777777" w:rsidR="00633A6D" w:rsidRPr="00633A6D" w:rsidRDefault="00633A6D" w:rsidP="00633A6D">
            <w:pPr>
              <w:spacing w:after="285" w:line="276" w:lineRule="auto"/>
              <w:ind w:left="505" w:right="6886" w:firstLine="0"/>
              <w:jc w:val="left"/>
            </w:pP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se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f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[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"Issue"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])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2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{}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for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n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:    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2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[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] = 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0</w:t>
            </w:r>
          </w:p>
          <w:p w14:paraId="2B0F8613" w14:textId="77777777" w:rsidR="00633A6D" w:rsidRPr="00633A6D" w:rsidRDefault="00633A6D" w:rsidP="00633A6D">
            <w:pPr>
              <w:spacing w:after="142" w:line="414" w:lineRule="auto"/>
              <w:ind w:left="505" w:right="5846" w:firstLine="0"/>
              <w:jc w:val="left"/>
            </w:pP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for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n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f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[</w:t>
            </w:r>
            <w:r w:rsidRPr="00633A6D">
              <w:rPr>
                <w:rFonts w:ascii="Consolas" w:eastAsia="Consolas" w:hAnsi="Consolas" w:cs="Consolas"/>
                <w:color w:val="CE9178"/>
                <w:sz w:val="21"/>
              </w:rPr>
              <w:t>"Issue"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]:    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2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[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]+=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 xml:space="preserve">1 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prin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2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)</w:t>
            </w:r>
          </w:p>
          <w:p w14:paraId="0D974A44" w14:textId="77777777" w:rsidR="00633A6D" w:rsidRPr="00633A6D" w:rsidRDefault="00633A6D" w:rsidP="00633A6D">
            <w:pPr>
              <w:spacing w:after="810" w:line="276" w:lineRule="auto"/>
              <w:ind w:left="505" w:right="5962" w:firstLine="0"/>
              <w:jc w:val="left"/>
            </w:pP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3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[]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for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C586C0"/>
                <w:sz w:val="21"/>
              </w:rPr>
              <w:t>in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</w:t>
            </w:r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range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proofErr w:type="spellStart"/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len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2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)):    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3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append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i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)</w:t>
            </w:r>
          </w:p>
          <w:p w14:paraId="0008D17F" w14:textId="77777777" w:rsidR="00633A6D" w:rsidRPr="00633A6D" w:rsidRDefault="00633A6D" w:rsidP="00633A6D">
            <w:pPr>
              <w:spacing w:after="143" w:line="414" w:lineRule="auto"/>
              <w:ind w:left="505" w:right="6655" w:firstLine="0"/>
              <w:jc w:val="left"/>
            </w:pP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x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3 y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icti2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value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()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ata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proofErr w:type="gram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lis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proofErr w:type="gramEnd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zip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x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,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y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))</w:t>
            </w:r>
          </w:p>
          <w:p w14:paraId="6D59B0DA" w14:textId="77777777" w:rsidR="00633A6D" w:rsidRPr="00633A6D" w:rsidRDefault="00633A6D" w:rsidP="00633A6D">
            <w:pPr>
              <w:spacing w:after="285" w:line="276" w:lineRule="auto"/>
              <w:ind w:left="505" w:right="3999" w:firstLine="0"/>
              <w:jc w:val="left"/>
            </w:pP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kmeans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proofErr w:type="spell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KMeans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n_clusters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=</w:t>
            </w:r>
            <w:r w:rsidRPr="00633A6D">
              <w:rPr>
                <w:rFonts w:ascii="Consolas" w:eastAsia="Consolas" w:hAnsi="Consolas" w:cs="Consolas"/>
                <w:color w:val="B5CEA8"/>
                <w:sz w:val="21"/>
              </w:rPr>
              <w:t>1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) 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kmean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fit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data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)</w:t>
            </w:r>
          </w:p>
          <w:p w14:paraId="24E2927C" w14:textId="77777777" w:rsidR="00633A6D" w:rsidRDefault="00633A6D" w:rsidP="00633A6D">
            <w:pPr>
              <w:spacing w:after="0" w:line="259" w:lineRule="auto"/>
              <w:ind w:left="505" w:right="3999" w:firstLine="0"/>
              <w:jc w:val="left"/>
              <w:rPr>
                <w:rFonts w:ascii="Consolas" w:eastAsia="Consolas" w:hAnsi="Consolas" w:cs="Consolas"/>
                <w:color w:val="D4D4D4"/>
                <w:sz w:val="21"/>
              </w:rPr>
            </w:pPr>
            <w:proofErr w:type="spellStart"/>
            <w:proofErr w:type="gram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l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scatter</w:t>
            </w:r>
            <w:proofErr w:type="spellEnd"/>
            <w:proofErr w:type="gram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x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,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y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, 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c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=</w:t>
            </w:r>
            <w:proofErr w:type="spellStart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kmeans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labels</w:t>
            </w:r>
            <w:proofErr w:type="spellEnd"/>
            <w:r w:rsidRPr="00633A6D">
              <w:rPr>
                <w:rFonts w:ascii="Consolas" w:eastAsia="Consolas" w:hAnsi="Consolas" w:cs="Consolas"/>
                <w:color w:val="9CDCFE"/>
                <w:sz w:val="21"/>
              </w:rPr>
              <w:t>_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 xml:space="preserve">) </w:t>
            </w:r>
            <w:proofErr w:type="spellStart"/>
            <w:r w:rsidRPr="00633A6D">
              <w:rPr>
                <w:rFonts w:ascii="Consolas" w:eastAsia="Consolas" w:hAnsi="Consolas" w:cs="Consolas"/>
                <w:color w:val="4EC9B0"/>
                <w:sz w:val="21"/>
              </w:rPr>
              <w:t>plt</w:t>
            </w:r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 w:rsidRPr="00633A6D">
              <w:rPr>
                <w:rFonts w:ascii="Consolas" w:eastAsia="Consolas" w:hAnsi="Consolas" w:cs="Consolas"/>
                <w:color w:val="DCDCAA"/>
                <w:sz w:val="21"/>
              </w:rPr>
              <w:t>show</w:t>
            </w:r>
            <w:proofErr w:type="spellEnd"/>
            <w:r w:rsidRPr="00633A6D">
              <w:rPr>
                <w:rFonts w:ascii="Consolas" w:eastAsia="Consolas" w:hAnsi="Consolas" w:cs="Consolas"/>
                <w:color w:val="D4D4D4"/>
                <w:sz w:val="21"/>
              </w:rPr>
              <w:t>()</w:t>
            </w:r>
          </w:p>
          <w:p w14:paraId="231A66E8" w14:textId="77777777" w:rsidR="00633A6D" w:rsidRDefault="00633A6D" w:rsidP="00633A6D">
            <w:pPr>
              <w:pStyle w:val="ListParagraph"/>
              <w:spacing w:after="5" w:line="265" w:lineRule="auto"/>
              <w:ind w:left="865" w:right="0" w:firstLine="0"/>
              <w:jc w:val="left"/>
            </w:pPr>
            <w:proofErr w:type="spellStart"/>
            <w:r>
              <w:rPr>
                <w:rFonts w:ascii="Consolas" w:eastAsia="Consolas" w:hAnsi="Consolas" w:cs="Consolas"/>
                <w:color w:val="9CDCFE"/>
                <w:sz w:val="21"/>
              </w:rPr>
              <w:lastRenderedPageBreak/>
              <w:t>ytest</w:t>
            </w:r>
            <w:proofErr w:type="spellEnd"/>
            <w:r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r>
              <w:rPr>
                <w:rFonts w:ascii="Consolas" w:eastAsia="Consolas" w:hAnsi="Consolas" w:cs="Consolas"/>
                <w:color w:val="4EC9B0"/>
                <w:sz w:val="21"/>
              </w:rPr>
              <w:t>list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>
              <w:rPr>
                <w:rFonts w:ascii="Consolas" w:eastAsia="Consolas" w:hAnsi="Consolas" w:cs="Consolas"/>
                <w:color w:val="9CDCFE"/>
                <w:sz w:val="21"/>
              </w:rPr>
              <w:t>y</w:t>
            </w:r>
            <w:proofErr w:type="gramStart"/>
            <w:r>
              <w:rPr>
                <w:rFonts w:ascii="Consolas" w:eastAsia="Consolas" w:hAnsi="Consolas" w:cs="Consolas"/>
                <w:color w:val="D4D4D4"/>
                <w:sz w:val="21"/>
              </w:rPr>
              <w:t>)[</w:t>
            </w:r>
            <w:proofErr w:type="gramEnd"/>
            <w:r>
              <w:rPr>
                <w:rFonts w:ascii="Consolas" w:eastAsia="Consolas" w:hAnsi="Consolas" w:cs="Consolas"/>
                <w:color w:val="B5CEA8"/>
                <w:sz w:val="21"/>
              </w:rPr>
              <w:t>100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 xml:space="preserve">:] </w:t>
            </w:r>
            <w:proofErr w:type="spellStart"/>
            <w:r>
              <w:rPr>
                <w:rFonts w:ascii="Consolas" w:eastAsia="Consolas" w:hAnsi="Consolas" w:cs="Consolas"/>
                <w:color w:val="9CDCFE"/>
                <w:sz w:val="21"/>
              </w:rPr>
              <w:t>ypred</w:t>
            </w:r>
            <w:proofErr w:type="spellEnd"/>
            <w:r>
              <w:rPr>
                <w:rFonts w:ascii="Consolas" w:eastAsia="Consolas" w:hAnsi="Consolas" w:cs="Consolas"/>
                <w:color w:val="D4D4D4"/>
                <w:sz w:val="21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color w:val="9CDCFE"/>
                <w:sz w:val="21"/>
              </w:rPr>
              <w:t>kmeans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.</w:t>
            </w:r>
            <w:r>
              <w:rPr>
                <w:rFonts w:ascii="Consolas" w:eastAsia="Consolas" w:hAnsi="Consolas" w:cs="Consolas"/>
                <w:color w:val="DCDCAA"/>
                <w:sz w:val="21"/>
              </w:rPr>
              <w:t>predict</w:t>
            </w:r>
            <w:proofErr w:type="spellEnd"/>
            <w:r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>
              <w:rPr>
                <w:rFonts w:ascii="Consolas" w:eastAsia="Consolas" w:hAnsi="Consolas" w:cs="Consolas"/>
                <w:color w:val="4EC9B0"/>
                <w:sz w:val="21"/>
              </w:rPr>
              <w:t>list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>
              <w:rPr>
                <w:rFonts w:ascii="Consolas" w:eastAsia="Consolas" w:hAnsi="Consolas" w:cs="Consolas"/>
                <w:color w:val="4EC9B0"/>
                <w:sz w:val="21"/>
              </w:rPr>
              <w:t>zip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>
              <w:rPr>
                <w:rFonts w:ascii="Consolas" w:eastAsia="Consolas" w:hAnsi="Consolas" w:cs="Consolas"/>
                <w:color w:val="9CDCFE"/>
                <w:sz w:val="21"/>
              </w:rPr>
              <w:t>x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[</w:t>
            </w:r>
            <w:r>
              <w:rPr>
                <w:rFonts w:ascii="Consolas" w:eastAsia="Consolas" w:hAnsi="Consolas" w:cs="Consolas"/>
                <w:color w:val="B5CEA8"/>
                <w:sz w:val="21"/>
              </w:rPr>
              <w:t>100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:],</w:t>
            </w:r>
            <w:r>
              <w:rPr>
                <w:rFonts w:ascii="Consolas" w:eastAsia="Consolas" w:hAnsi="Consolas" w:cs="Consolas"/>
                <w:color w:val="4EC9B0"/>
                <w:sz w:val="21"/>
              </w:rPr>
              <w:t>list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>
              <w:rPr>
                <w:rFonts w:ascii="Consolas" w:eastAsia="Consolas" w:hAnsi="Consolas" w:cs="Consolas"/>
                <w:color w:val="9CDCFE"/>
                <w:sz w:val="21"/>
              </w:rPr>
              <w:t>y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)[</w:t>
            </w:r>
            <w:r>
              <w:rPr>
                <w:rFonts w:ascii="Consolas" w:eastAsia="Consolas" w:hAnsi="Consolas" w:cs="Consolas"/>
                <w:color w:val="B5CEA8"/>
                <w:sz w:val="21"/>
              </w:rPr>
              <w:t>100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 xml:space="preserve">:]))) </w:t>
            </w:r>
            <w:r>
              <w:rPr>
                <w:rFonts w:ascii="Consolas" w:eastAsia="Consolas" w:hAnsi="Consolas" w:cs="Consolas"/>
                <w:color w:val="DCDCAA"/>
                <w:sz w:val="21"/>
              </w:rPr>
              <w:t>print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>(</w:t>
            </w:r>
            <w:r>
              <w:rPr>
                <w:rFonts w:ascii="Consolas" w:eastAsia="Consolas" w:hAnsi="Consolas" w:cs="Consolas"/>
                <w:color w:val="CE9178"/>
                <w:sz w:val="21"/>
              </w:rPr>
              <w:t>"Accuracy : "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 xml:space="preserve"> , (r2_score(</w:t>
            </w:r>
            <w:proofErr w:type="spellStart"/>
            <w:r>
              <w:rPr>
                <w:rFonts w:ascii="Consolas" w:eastAsia="Consolas" w:hAnsi="Consolas" w:cs="Consolas"/>
                <w:color w:val="9CDCFE"/>
                <w:sz w:val="21"/>
              </w:rPr>
              <w:t>ytest</w:t>
            </w:r>
            <w:proofErr w:type="spellEnd"/>
            <w:r>
              <w:rPr>
                <w:rFonts w:ascii="Consolas" w:eastAsia="Consolas" w:hAnsi="Consolas" w:cs="Consolas"/>
                <w:color w:val="D4D4D4"/>
                <w:sz w:val="21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color w:val="9CDCFE"/>
                <w:sz w:val="21"/>
              </w:rPr>
              <w:t>ypred</w:t>
            </w:r>
            <w:proofErr w:type="spellEnd"/>
            <w:r>
              <w:rPr>
                <w:rFonts w:ascii="Consolas" w:eastAsia="Consolas" w:hAnsi="Consolas" w:cs="Consolas"/>
                <w:color w:val="D4D4D4"/>
                <w:sz w:val="21"/>
              </w:rPr>
              <w:t>))*</w:t>
            </w:r>
            <w:r>
              <w:rPr>
                <w:rFonts w:ascii="Consolas" w:eastAsia="Consolas" w:hAnsi="Consolas" w:cs="Consolas"/>
                <w:color w:val="B5CEA8"/>
                <w:sz w:val="21"/>
              </w:rPr>
              <w:t>100</w:t>
            </w:r>
            <w:r>
              <w:rPr>
                <w:rFonts w:ascii="Consolas" w:eastAsia="Consolas" w:hAnsi="Consolas" w:cs="Consolas"/>
                <w:color w:val="D4D4D4"/>
                <w:sz w:val="21"/>
              </w:rPr>
              <w:t xml:space="preserve"> ,</w:t>
            </w:r>
          </w:p>
          <w:p w14:paraId="46EA8D2D" w14:textId="77777777" w:rsidR="00633A6D" w:rsidRPr="00633A6D" w:rsidRDefault="00633A6D" w:rsidP="00633A6D">
            <w:pPr>
              <w:spacing w:after="0" w:line="259" w:lineRule="auto"/>
              <w:ind w:left="505" w:right="3999" w:firstLine="0"/>
              <w:jc w:val="left"/>
            </w:pPr>
          </w:p>
        </w:tc>
      </w:tr>
    </w:tbl>
    <w:p w14:paraId="63B0BF5E" w14:textId="77777777" w:rsidR="00633A6D" w:rsidRDefault="00633A6D" w:rsidP="00633A6D">
      <w:pPr>
        <w:spacing w:after="160" w:line="259" w:lineRule="auto"/>
        <w:ind w:right="0"/>
        <w:jc w:val="left"/>
        <w:rPr>
          <w:b/>
          <w:lang w:val="en-IN"/>
        </w:rPr>
      </w:pPr>
    </w:p>
    <w:p w14:paraId="0EAA6C77" w14:textId="77777777" w:rsidR="00633A6D" w:rsidRDefault="00633A6D">
      <w:pPr>
        <w:spacing w:after="160" w:line="259" w:lineRule="auto"/>
        <w:ind w:left="0" w:right="0" w:firstLine="0"/>
        <w:jc w:val="left"/>
        <w:rPr>
          <w:b/>
          <w:lang w:val="en-IN"/>
        </w:rPr>
      </w:pPr>
      <w:r>
        <w:rPr>
          <w:b/>
          <w:lang w:val="en-IN"/>
        </w:rPr>
        <w:br w:type="page"/>
      </w:r>
    </w:p>
    <w:p w14:paraId="3B0FD99D" w14:textId="77777777" w:rsidR="00633A6D" w:rsidRDefault="00633A6D" w:rsidP="00633A6D">
      <w:pPr>
        <w:spacing w:after="5" w:line="265" w:lineRule="auto"/>
        <w:ind w:left="870" w:right="0"/>
        <w:jc w:val="left"/>
      </w:pPr>
      <w:r>
        <w:rPr>
          <w:b/>
        </w:rPr>
        <w:lastRenderedPageBreak/>
        <w:t xml:space="preserve">Output: </w:t>
      </w:r>
    </w:p>
    <w:p w14:paraId="6A1C2157" w14:textId="77777777" w:rsidR="00633A6D" w:rsidRDefault="00633A6D" w:rsidP="00633A6D">
      <w:pPr>
        <w:spacing w:after="160" w:line="259" w:lineRule="auto"/>
        <w:ind w:right="0"/>
        <w:jc w:val="left"/>
        <w:rPr>
          <w:b/>
          <w:lang w:val="en-IN"/>
        </w:rPr>
      </w:pPr>
      <w:r>
        <w:rPr>
          <w:noProof/>
        </w:rPr>
        <w:drawing>
          <wp:inline distT="0" distB="0" distL="0" distR="0" wp14:anchorId="3748D3F4" wp14:editId="7FF80590">
            <wp:extent cx="5867401" cy="4998721"/>
            <wp:effectExtent l="0" t="0" r="0" b="0"/>
            <wp:docPr id="4523" name="Picture 45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" name="Picture 452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67401" cy="499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8077B" w14:textId="77777777" w:rsidR="00633A6D" w:rsidRDefault="00633A6D" w:rsidP="00633A6D">
      <w:pPr>
        <w:spacing w:after="160" w:line="259" w:lineRule="auto"/>
        <w:ind w:right="0"/>
        <w:jc w:val="left"/>
        <w:rPr>
          <w:b/>
          <w:lang w:val="en-IN"/>
        </w:rPr>
      </w:pPr>
    </w:p>
    <w:p w14:paraId="0483E3B6" w14:textId="77777777" w:rsidR="00633A6D" w:rsidRPr="00633A6D" w:rsidRDefault="00633A6D" w:rsidP="00633A6D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 w:rsidRPr="00633A6D">
        <w:rPr>
          <w:b/>
          <w:sz w:val="22"/>
        </w:rPr>
        <w:t xml:space="preserve">Evaluation: </w:t>
      </w:r>
    </w:p>
    <w:p w14:paraId="52C3716B" w14:textId="77777777" w:rsidR="00633A6D" w:rsidRDefault="00633A6D" w:rsidP="00633A6D">
      <w:pPr>
        <w:pStyle w:val="ListParagraph"/>
        <w:spacing w:after="0" w:line="259" w:lineRule="auto"/>
        <w:ind w:left="865" w:right="0" w:firstLine="0"/>
        <w:jc w:val="left"/>
      </w:pPr>
      <w:r>
        <w:rPr>
          <w:noProof/>
        </w:rPr>
        <w:drawing>
          <wp:inline distT="0" distB="0" distL="0" distR="0" wp14:anchorId="68FA61EB" wp14:editId="688B50E8">
            <wp:extent cx="2453640" cy="170688"/>
            <wp:effectExtent l="0" t="0" r="0" b="0"/>
            <wp:docPr id="4524" name="Picture 45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4" name="Picture 4524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E778" w14:textId="77777777" w:rsidR="00633A6D" w:rsidRPr="00633A6D" w:rsidRDefault="00633A6D" w:rsidP="00633A6D">
      <w:pPr>
        <w:spacing w:after="160" w:line="259" w:lineRule="auto"/>
        <w:ind w:right="0"/>
        <w:jc w:val="left"/>
        <w:rPr>
          <w:b/>
          <w:lang w:val="en-IN"/>
        </w:rPr>
      </w:pPr>
    </w:p>
    <w:p w14:paraId="51D6B904" w14:textId="77777777" w:rsidR="00633A6D" w:rsidRDefault="00633A6D">
      <w:pPr>
        <w:spacing w:after="160" w:line="259" w:lineRule="auto"/>
        <w:ind w:left="0" w:right="0" w:firstLine="0"/>
        <w:jc w:val="left"/>
      </w:pPr>
      <w:r>
        <w:br w:type="page"/>
      </w:r>
    </w:p>
    <w:p w14:paraId="3584A0CD" w14:textId="77777777" w:rsidR="000B7A19" w:rsidRDefault="00795207">
      <w:pPr>
        <w:spacing w:line="259" w:lineRule="auto"/>
        <w:ind w:left="692" w:right="-27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 wp14:anchorId="35798387" wp14:editId="11B78FB6">
                <wp:extent cx="5769229" cy="18288"/>
                <wp:effectExtent l="0" t="0" r="0" b="0"/>
                <wp:docPr id="2932" name="Group 29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9229" cy="18288"/>
                          <a:chOff x="0" y="0"/>
                          <a:chExt cx="5769229" cy="18288"/>
                        </a:xfrm>
                      </wpg:grpSpPr>
                      <wps:wsp>
                        <wps:cNvPr id="3788" name="Shape 3788"/>
                        <wps:cNvSpPr/>
                        <wps:spPr>
                          <a:xfrm>
                            <a:off x="0" y="0"/>
                            <a:ext cx="57692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9229" h="18288">
                                <a:moveTo>
                                  <a:pt x="0" y="0"/>
                                </a:moveTo>
                                <a:lnTo>
                                  <a:pt x="5769229" y="0"/>
                                </a:lnTo>
                                <a:lnTo>
                                  <a:pt x="57692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932" style="width:454.27pt;height:1.44pt;mso-position-horizontal-relative:char;mso-position-vertical-relative:line" coordsize="57692,182">
                <v:shape id="Shape 3789" style="position:absolute;width:57692;height:182;left:0;top:0;" coordsize="5769229,18288" path="m0,0l5769229,0l57692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C19A3DA" w14:textId="77777777" w:rsidR="000B7A19" w:rsidRDefault="00795207">
      <w:pPr>
        <w:spacing w:after="10" w:line="264" w:lineRule="auto"/>
        <w:ind w:left="715" w:right="0"/>
        <w:jc w:val="left"/>
      </w:pPr>
      <w:r>
        <w:rPr>
          <w:b/>
        </w:rPr>
        <w:t xml:space="preserve">Questions: </w:t>
      </w:r>
    </w:p>
    <w:p w14:paraId="3EAFB1B2" w14:textId="77777777" w:rsidR="000B7A19" w:rsidRDefault="00795207">
      <w:pPr>
        <w:ind w:left="1450" w:right="0"/>
      </w:pPr>
      <w:r>
        <w:t xml:space="preserve">1. What are advantages and disadvantages of K-means clustering algorithm? </w:t>
      </w:r>
    </w:p>
    <w:p w14:paraId="7540C8C9" w14:textId="77777777" w:rsidR="000B7A19" w:rsidRDefault="00795207">
      <w:pPr>
        <w:spacing w:after="216" w:line="259" w:lineRule="auto"/>
        <w:ind w:left="720" w:right="0" w:firstLine="0"/>
        <w:jc w:val="left"/>
        <w:rPr>
          <w:b/>
          <w:lang w:val="en-US"/>
        </w:rPr>
      </w:pPr>
      <w:r>
        <w:rPr>
          <w:b/>
        </w:rPr>
        <w:t xml:space="preserve"> </w:t>
      </w:r>
      <w:r w:rsidR="00F90156">
        <w:rPr>
          <w:b/>
          <w:lang w:val="en-US"/>
        </w:rPr>
        <w:t>Ans:</w:t>
      </w:r>
    </w:p>
    <w:p w14:paraId="5163C007" w14:textId="77777777" w:rsidR="00F90156" w:rsidRPr="00F90156" w:rsidRDefault="00F90156" w:rsidP="00F90156">
      <w:pPr>
        <w:shd w:val="clear" w:color="auto" w:fill="FFFFFF"/>
        <w:spacing w:before="100" w:beforeAutospacing="1" w:after="100" w:afterAutospacing="1" w:line="240" w:lineRule="auto"/>
        <w:ind w:left="0" w:right="0" w:firstLine="0"/>
        <w:jc w:val="left"/>
        <w:outlineLvl w:val="1"/>
        <w:rPr>
          <w:b/>
          <w:bCs/>
          <w:color w:val="202124"/>
          <w:szCs w:val="24"/>
        </w:rPr>
      </w:pPr>
      <w:r w:rsidRPr="00F90156">
        <w:rPr>
          <w:b/>
          <w:bCs/>
          <w:color w:val="202124"/>
          <w:szCs w:val="24"/>
        </w:rPr>
        <w:t>Advantages of k-means</w:t>
      </w:r>
    </w:p>
    <w:p w14:paraId="7ACAB3DE" w14:textId="77777777" w:rsidR="00F90156" w:rsidRPr="00F90156" w:rsidRDefault="00F90156" w:rsidP="00F90156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ind w:right="0"/>
        <w:jc w:val="left"/>
        <w:rPr>
          <w:color w:val="202124"/>
          <w:szCs w:val="24"/>
        </w:rPr>
      </w:pPr>
      <w:r w:rsidRPr="00F90156">
        <w:rPr>
          <w:bCs/>
          <w:color w:val="202124"/>
          <w:szCs w:val="24"/>
        </w:rPr>
        <w:t>Relatively simple to implement.</w:t>
      </w:r>
    </w:p>
    <w:p w14:paraId="4D6337FF" w14:textId="77777777" w:rsidR="00F90156" w:rsidRPr="00F90156" w:rsidRDefault="00F90156" w:rsidP="00F90156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ind w:right="0"/>
        <w:jc w:val="left"/>
        <w:rPr>
          <w:color w:val="202124"/>
          <w:szCs w:val="24"/>
        </w:rPr>
      </w:pPr>
      <w:r w:rsidRPr="00F90156">
        <w:rPr>
          <w:bCs/>
          <w:color w:val="202124"/>
          <w:szCs w:val="24"/>
        </w:rPr>
        <w:t>Scales to large data sets.</w:t>
      </w:r>
    </w:p>
    <w:p w14:paraId="7267FE49" w14:textId="77777777" w:rsidR="00F90156" w:rsidRPr="00F90156" w:rsidRDefault="00F90156" w:rsidP="00F90156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ind w:right="0"/>
        <w:jc w:val="left"/>
        <w:rPr>
          <w:color w:val="202124"/>
          <w:szCs w:val="24"/>
        </w:rPr>
      </w:pPr>
      <w:r w:rsidRPr="00F90156">
        <w:rPr>
          <w:bCs/>
          <w:color w:val="202124"/>
          <w:szCs w:val="24"/>
        </w:rPr>
        <w:t>Guarantees convergence.</w:t>
      </w:r>
    </w:p>
    <w:p w14:paraId="1A932FC2" w14:textId="77777777" w:rsidR="00F90156" w:rsidRPr="00F90156" w:rsidRDefault="00F90156" w:rsidP="00F90156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ind w:right="0"/>
        <w:jc w:val="left"/>
        <w:rPr>
          <w:color w:val="202124"/>
          <w:szCs w:val="24"/>
        </w:rPr>
      </w:pPr>
      <w:r w:rsidRPr="00F90156">
        <w:rPr>
          <w:bCs/>
          <w:color w:val="202124"/>
          <w:szCs w:val="24"/>
        </w:rPr>
        <w:t>Can warm-start the positions of centroids.</w:t>
      </w:r>
    </w:p>
    <w:p w14:paraId="1B9BD50F" w14:textId="77777777" w:rsidR="00F90156" w:rsidRPr="00F90156" w:rsidRDefault="00F90156" w:rsidP="00F90156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ind w:right="0"/>
        <w:jc w:val="left"/>
        <w:rPr>
          <w:color w:val="202124"/>
          <w:szCs w:val="24"/>
        </w:rPr>
      </w:pPr>
      <w:r w:rsidRPr="00F90156">
        <w:rPr>
          <w:bCs/>
          <w:color w:val="202124"/>
          <w:szCs w:val="24"/>
        </w:rPr>
        <w:t>Easily adapts to new examples.</w:t>
      </w:r>
    </w:p>
    <w:p w14:paraId="4449610A" w14:textId="77777777" w:rsidR="00F90156" w:rsidRPr="00F90156" w:rsidRDefault="00F90156" w:rsidP="00F90156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ind w:right="0"/>
        <w:jc w:val="left"/>
        <w:rPr>
          <w:color w:val="202124"/>
          <w:szCs w:val="24"/>
        </w:rPr>
      </w:pPr>
      <w:r w:rsidRPr="00F90156">
        <w:rPr>
          <w:bCs/>
          <w:color w:val="202124"/>
          <w:szCs w:val="24"/>
        </w:rPr>
        <w:t>Generalizes to clusters of different shapes and sizes, such as elliptical clusters.</w:t>
      </w:r>
    </w:p>
    <w:p w14:paraId="4E1C8623" w14:textId="77777777" w:rsidR="00F90156" w:rsidRPr="00F90156" w:rsidRDefault="00F90156" w:rsidP="00F90156">
      <w:pPr>
        <w:pStyle w:val="Heading2"/>
        <w:shd w:val="clear" w:color="auto" w:fill="FFFFFF"/>
        <w:rPr>
          <w:color w:val="202124"/>
          <w:sz w:val="24"/>
          <w:szCs w:val="24"/>
        </w:rPr>
      </w:pPr>
      <w:r w:rsidRPr="00F90156">
        <w:rPr>
          <w:rStyle w:val="devsite-heading"/>
          <w:color w:val="202124"/>
          <w:sz w:val="24"/>
          <w:szCs w:val="24"/>
        </w:rPr>
        <w:t>Disadvantages of k-means</w:t>
      </w:r>
    </w:p>
    <w:p w14:paraId="3752CDD3" w14:textId="77777777" w:rsidR="00F90156" w:rsidRPr="00F90156" w:rsidRDefault="00F90156" w:rsidP="00795207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rStyle w:val="compare-worse"/>
          <w:color w:val="202124"/>
        </w:rPr>
      </w:pPr>
      <w:r w:rsidRPr="00F90156">
        <w:rPr>
          <w:rStyle w:val="compare-worse"/>
          <w:b/>
          <w:bCs/>
          <w:color w:val="202124"/>
        </w:rPr>
        <w:t>Choosing </w:t>
      </w:r>
      <w:r w:rsidRPr="00F90156">
        <w:rPr>
          <w:rStyle w:val="mjxassistivemathml"/>
          <w:color w:val="202124"/>
          <w:bdr w:val="none" w:sz="0" w:space="0" w:color="auto" w:frame="1"/>
        </w:rPr>
        <w:t>k</w:t>
      </w:r>
      <w:r w:rsidRPr="00F90156">
        <w:rPr>
          <w:rStyle w:val="compare-worse"/>
          <w:b/>
          <w:bCs/>
          <w:color w:val="202124"/>
        </w:rPr>
        <w:t> manually.</w:t>
      </w:r>
    </w:p>
    <w:p w14:paraId="7EAEDAB6" w14:textId="77777777" w:rsidR="00F90156" w:rsidRPr="00F90156" w:rsidRDefault="00F90156" w:rsidP="00F90156">
      <w:pPr>
        <w:pStyle w:val="NormalWeb"/>
        <w:numPr>
          <w:ilvl w:val="1"/>
          <w:numId w:val="4"/>
        </w:numPr>
        <w:shd w:val="clear" w:color="auto" w:fill="FFFFFF"/>
        <w:spacing w:before="240" w:beforeAutospacing="0" w:after="240" w:afterAutospacing="0"/>
        <w:rPr>
          <w:color w:val="202124"/>
        </w:rPr>
      </w:pPr>
      <w:r w:rsidRPr="00F90156">
        <w:rPr>
          <w:color w:val="202124"/>
        </w:rPr>
        <w:t>Use the “Loss vs. Clusters” plot to find the optimal (k)</w:t>
      </w:r>
    </w:p>
    <w:p w14:paraId="150967C3" w14:textId="77777777" w:rsidR="00F90156" w:rsidRPr="00F90156" w:rsidRDefault="00F90156" w:rsidP="00F90156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color w:val="202124"/>
        </w:rPr>
      </w:pPr>
      <w:r w:rsidRPr="00F90156">
        <w:rPr>
          <w:rStyle w:val="compare-worse"/>
          <w:b/>
          <w:bCs/>
          <w:color w:val="202124"/>
        </w:rPr>
        <w:t>Being dependent on initial values.</w:t>
      </w:r>
    </w:p>
    <w:p w14:paraId="24DE7032" w14:textId="77777777" w:rsidR="00F90156" w:rsidRPr="00F90156" w:rsidRDefault="00F90156" w:rsidP="00F90156">
      <w:pPr>
        <w:pStyle w:val="NormalWeb"/>
        <w:numPr>
          <w:ilvl w:val="1"/>
          <w:numId w:val="4"/>
        </w:numPr>
        <w:shd w:val="clear" w:color="auto" w:fill="FFFFFF"/>
        <w:spacing w:before="0" w:beforeAutospacing="0" w:after="0" w:afterAutospacing="0"/>
        <w:rPr>
          <w:color w:val="202124"/>
        </w:rPr>
      </w:pPr>
      <w:r w:rsidRPr="00F90156">
        <w:rPr>
          <w:color w:val="202124"/>
        </w:rPr>
        <w:t>For a low </w:t>
      </w:r>
      <w:r w:rsidRPr="00F90156">
        <w:rPr>
          <w:rStyle w:val="mjxassistivemathml"/>
          <w:color w:val="202124"/>
          <w:bdr w:val="none" w:sz="0" w:space="0" w:color="auto" w:frame="1"/>
        </w:rPr>
        <w:t>k</w:t>
      </w:r>
      <w:r w:rsidRPr="00F90156">
        <w:rPr>
          <w:color w:val="202124"/>
        </w:rPr>
        <w:t>, you can mitigate this dependence by running k-means several times with different initial values and picking the best result. As </w:t>
      </w:r>
      <w:r w:rsidRPr="00F90156">
        <w:rPr>
          <w:rStyle w:val="mjxassistivemathml"/>
          <w:color w:val="202124"/>
          <w:bdr w:val="none" w:sz="0" w:space="0" w:color="auto" w:frame="1"/>
        </w:rPr>
        <w:t>k</w:t>
      </w:r>
      <w:r w:rsidRPr="00F90156">
        <w:rPr>
          <w:color w:val="202124"/>
        </w:rPr>
        <w:t> increases, you need advanced versions of k-means to pick better values of the initial centroids (called </w:t>
      </w:r>
      <w:r w:rsidRPr="00F90156">
        <w:rPr>
          <w:b/>
          <w:bCs/>
          <w:color w:val="202124"/>
        </w:rPr>
        <w:t>k-means seeding</w:t>
      </w:r>
      <w:r>
        <w:rPr>
          <w:color w:val="202124"/>
          <w:lang w:val="en-US"/>
        </w:rPr>
        <w:t>).</w:t>
      </w:r>
    </w:p>
    <w:p w14:paraId="0482E52A" w14:textId="77777777" w:rsidR="00F90156" w:rsidRPr="00F90156" w:rsidRDefault="00F90156" w:rsidP="00F90156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color w:val="202124"/>
        </w:rPr>
      </w:pPr>
      <w:r w:rsidRPr="00F90156">
        <w:rPr>
          <w:rStyle w:val="compare-worse"/>
          <w:b/>
          <w:bCs/>
          <w:color w:val="202124"/>
        </w:rPr>
        <w:t>Clustering data of varying sizes and density.</w:t>
      </w:r>
    </w:p>
    <w:p w14:paraId="2C9E3C2C" w14:textId="77777777" w:rsidR="00F90156" w:rsidRPr="00F90156" w:rsidRDefault="00F90156" w:rsidP="00F90156">
      <w:pPr>
        <w:pStyle w:val="NormalWeb"/>
        <w:numPr>
          <w:ilvl w:val="1"/>
          <w:numId w:val="4"/>
        </w:numPr>
        <w:shd w:val="clear" w:color="auto" w:fill="FFFFFF"/>
        <w:spacing w:before="240" w:beforeAutospacing="0" w:after="240" w:afterAutospacing="0"/>
        <w:rPr>
          <w:color w:val="202124"/>
        </w:rPr>
      </w:pPr>
      <w:r w:rsidRPr="00F90156">
        <w:rPr>
          <w:color w:val="202124"/>
        </w:rPr>
        <w:t xml:space="preserve">k-means has trouble clustering data where clusters are of varying sizes and density. </w:t>
      </w:r>
    </w:p>
    <w:p w14:paraId="4D773B80" w14:textId="77777777" w:rsidR="00F90156" w:rsidRPr="00F90156" w:rsidRDefault="00F90156" w:rsidP="00F90156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color w:val="202124"/>
        </w:rPr>
      </w:pPr>
      <w:r w:rsidRPr="00F90156">
        <w:rPr>
          <w:rStyle w:val="compare-worse"/>
          <w:b/>
          <w:bCs/>
          <w:color w:val="202124"/>
        </w:rPr>
        <w:t>Clustering outliers.</w:t>
      </w:r>
    </w:p>
    <w:p w14:paraId="72327D55" w14:textId="77777777" w:rsidR="00F90156" w:rsidRPr="00F90156" w:rsidRDefault="00F90156" w:rsidP="00F90156">
      <w:pPr>
        <w:pStyle w:val="NormalWeb"/>
        <w:numPr>
          <w:ilvl w:val="1"/>
          <w:numId w:val="4"/>
        </w:numPr>
        <w:shd w:val="clear" w:color="auto" w:fill="FFFFFF"/>
        <w:spacing w:before="240" w:beforeAutospacing="0" w:after="240" w:afterAutospacing="0"/>
        <w:rPr>
          <w:color w:val="202124"/>
        </w:rPr>
      </w:pPr>
      <w:r w:rsidRPr="00F90156">
        <w:rPr>
          <w:color w:val="202124"/>
        </w:rPr>
        <w:t>Centroids can be dragged by outliers, or outliers might get their own cluster instead of being ignored. Consider removing or clipping outliers before clustering.</w:t>
      </w:r>
    </w:p>
    <w:p w14:paraId="15FF0BEF" w14:textId="77777777" w:rsidR="00F90156" w:rsidRPr="00F90156" w:rsidRDefault="00F90156" w:rsidP="00F90156">
      <w:pPr>
        <w:shd w:val="clear" w:color="auto" w:fill="FFFFFF"/>
        <w:spacing w:before="240" w:after="240" w:line="240" w:lineRule="auto"/>
        <w:ind w:right="0"/>
        <w:jc w:val="left"/>
        <w:rPr>
          <w:color w:val="202124"/>
          <w:szCs w:val="24"/>
        </w:rPr>
      </w:pPr>
    </w:p>
    <w:p w14:paraId="74799295" w14:textId="77777777" w:rsidR="00F90156" w:rsidRPr="00F90156" w:rsidRDefault="00F90156">
      <w:pPr>
        <w:spacing w:after="216" w:line="259" w:lineRule="auto"/>
        <w:ind w:left="720" w:right="0" w:firstLine="0"/>
        <w:jc w:val="left"/>
        <w:rPr>
          <w:b/>
          <w:lang w:val="en-US"/>
        </w:rPr>
      </w:pPr>
    </w:p>
    <w:p w14:paraId="76F95842" w14:textId="77777777" w:rsidR="000B7A19" w:rsidRDefault="00795207">
      <w:pPr>
        <w:spacing w:after="218" w:line="259" w:lineRule="auto"/>
        <w:ind w:left="720" w:right="0" w:firstLine="0"/>
        <w:jc w:val="left"/>
      </w:pPr>
      <w:r>
        <w:rPr>
          <w:b/>
        </w:rPr>
        <w:t xml:space="preserve"> </w:t>
      </w:r>
    </w:p>
    <w:p w14:paraId="56BBDF2D" w14:textId="77777777" w:rsidR="000B7A19" w:rsidRDefault="00795207">
      <w:pPr>
        <w:spacing w:after="218" w:line="259" w:lineRule="auto"/>
        <w:ind w:left="720" w:right="0" w:firstLine="0"/>
        <w:jc w:val="left"/>
      </w:pPr>
      <w:r>
        <w:rPr>
          <w:b/>
        </w:rPr>
        <w:t xml:space="preserve"> </w:t>
      </w:r>
    </w:p>
    <w:p w14:paraId="006D9D4A" w14:textId="77777777" w:rsidR="000B7A19" w:rsidRDefault="00795207">
      <w:pPr>
        <w:spacing w:after="216" w:line="259" w:lineRule="auto"/>
        <w:ind w:left="720" w:right="0" w:firstLine="0"/>
        <w:jc w:val="left"/>
      </w:pPr>
      <w:r>
        <w:rPr>
          <w:b/>
        </w:rPr>
        <w:t xml:space="preserve"> </w:t>
      </w:r>
    </w:p>
    <w:p w14:paraId="0837CE7E" w14:textId="77777777" w:rsidR="000B7A19" w:rsidRDefault="00795207">
      <w:pPr>
        <w:spacing w:after="218" w:line="259" w:lineRule="auto"/>
        <w:ind w:left="720" w:right="0" w:firstLine="0"/>
        <w:jc w:val="left"/>
      </w:pPr>
      <w:r>
        <w:rPr>
          <w:b/>
        </w:rPr>
        <w:t xml:space="preserve"> </w:t>
      </w:r>
    </w:p>
    <w:p w14:paraId="5FF96A80" w14:textId="77777777" w:rsidR="000B7A19" w:rsidRDefault="00795207" w:rsidP="00633A6D">
      <w:pPr>
        <w:spacing w:after="187" w:line="265" w:lineRule="auto"/>
        <w:ind w:left="720" w:right="0" w:firstLine="0"/>
        <w:jc w:val="left"/>
      </w:pPr>
      <w:r>
        <w:rPr>
          <w:b/>
        </w:rPr>
        <w:lastRenderedPageBreak/>
        <w:t xml:space="preserve">Outcomes:   </w:t>
      </w:r>
      <w:r w:rsidR="00633A6D">
        <w:rPr>
          <w:b/>
        </w:rPr>
        <w:t>CO3: Comprehend radial-basis-function (RBF) networks and Kernel learning method</w:t>
      </w:r>
    </w:p>
    <w:p w14:paraId="7E7794B7" w14:textId="77777777" w:rsidR="000B7A19" w:rsidRDefault="00795207">
      <w:pPr>
        <w:spacing w:after="10" w:line="264" w:lineRule="auto"/>
        <w:ind w:left="715" w:right="0"/>
        <w:jc w:val="left"/>
        <w:rPr>
          <w:b/>
        </w:rPr>
      </w:pPr>
      <w:r>
        <w:rPr>
          <w:b/>
        </w:rPr>
        <w:t xml:space="preserve">Conclusion: (Conclusion to be based on the objectives and outcomes achieved) </w:t>
      </w:r>
    </w:p>
    <w:p w14:paraId="4C911B54" w14:textId="77777777" w:rsidR="000B7A19" w:rsidRDefault="00633A6D" w:rsidP="00633A6D">
      <w:pPr>
        <w:spacing w:after="517" w:line="265" w:lineRule="auto"/>
        <w:ind w:right="714"/>
        <w:jc w:val="left"/>
      </w:pPr>
      <w:r>
        <w:t>We conclude that we were able to implement the K-means clustering algorithm.</w:t>
      </w:r>
      <w:bookmarkStart w:id="0" w:name="_GoBack"/>
      <w:bookmarkEnd w:id="0"/>
    </w:p>
    <w:p w14:paraId="75D24040" w14:textId="77777777" w:rsidR="000B7A19" w:rsidRDefault="00795207">
      <w:pPr>
        <w:spacing w:after="0" w:line="259" w:lineRule="auto"/>
        <w:ind w:left="720" w:right="0" w:firstLine="0"/>
        <w:jc w:val="left"/>
      </w:pPr>
      <w:r>
        <w:t xml:space="preserve"> </w:t>
      </w:r>
    </w:p>
    <w:p w14:paraId="1DF7D62E" w14:textId="77777777" w:rsidR="000B7A19" w:rsidRDefault="00795207">
      <w:pPr>
        <w:spacing w:line="259" w:lineRule="auto"/>
        <w:ind w:left="692" w:right="-2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B3D39F5" wp14:editId="66E52C11">
                <wp:extent cx="5769229" cy="18288"/>
                <wp:effectExtent l="0" t="0" r="0" b="0"/>
                <wp:docPr id="2855" name="Group 28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9229" cy="18288"/>
                          <a:chOff x="0" y="0"/>
                          <a:chExt cx="5769229" cy="18288"/>
                        </a:xfrm>
                      </wpg:grpSpPr>
                      <wps:wsp>
                        <wps:cNvPr id="3790" name="Shape 3790"/>
                        <wps:cNvSpPr/>
                        <wps:spPr>
                          <a:xfrm>
                            <a:off x="0" y="0"/>
                            <a:ext cx="5769229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69229" h="18288">
                                <a:moveTo>
                                  <a:pt x="0" y="0"/>
                                </a:moveTo>
                                <a:lnTo>
                                  <a:pt x="5769229" y="0"/>
                                </a:lnTo>
                                <a:lnTo>
                                  <a:pt x="5769229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855" style="width:454.27pt;height:1.44pt;mso-position-horizontal-relative:char;mso-position-vertical-relative:line" coordsize="57692,182">
                <v:shape id="Shape 3791" style="position:absolute;width:57692;height:182;left:0;top:0;" coordsize="5769229,18288" path="m0,0l5769229,0l5769229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7E07129" w14:textId="77777777" w:rsidR="000B7A19" w:rsidRDefault="00795207">
      <w:pPr>
        <w:spacing w:after="10" w:line="264" w:lineRule="auto"/>
        <w:ind w:left="715" w:right="0"/>
        <w:jc w:val="left"/>
      </w:pPr>
      <w:r>
        <w:rPr>
          <w:b/>
        </w:rPr>
        <w:t xml:space="preserve">Grade: AA / AB / BB / BC / CC / CD /DD </w:t>
      </w:r>
    </w:p>
    <w:p w14:paraId="0862128E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356E9133" w14:textId="77777777" w:rsidR="000B7A19" w:rsidRDefault="00795207">
      <w:pPr>
        <w:spacing w:after="16" w:line="259" w:lineRule="auto"/>
        <w:ind w:left="720" w:right="0" w:firstLine="0"/>
        <w:jc w:val="left"/>
      </w:pPr>
      <w:r>
        <w:t xml:space="preserve"> </w:t>
      </w:r>
    </w:p>
    <w:p w14:paraId="6DC53388" w14:textId="77777777" w:rsidR="000B7A19" w:rsidRDefault="00795207">
      <w:pPr>
        <w:spacing w:after="19" w:line="259" w:lineRule="auto"/>
        <w:ind w:left="720" w:right="0" w:firstLine="0"/>
        <w:jc w:val="left"/>
      </w:pPr>
      <w:r>
        <w:t xml:space="preserve"> </w:t>
      </w:r>
    </w:p>
    <w:p w14:paraId="4156D8B9" w14:textId="77777777" w:rsidR="000B7A19" w:rsidRDefault="00795207">
      <w:pPr>
        <w:ind w:left="715" w:right="0"/>
      </w:pPr>
      <w:r>
        <w:t xml:space="preserve">Signature of faculty in-charge with date </w:t>
      </w:r>
    </w:p>
    <w:p w14:paraId="3BC515D6" w14:textId="77777777" w:rsidR="000B7A19" w:rsidRDefault="00795207">
      <w:pPr>
        <w:ind w:left="715" w:right="0"/>
      </w:pPr>
      <w:r>
        <w:t xml:space="preserve">___________________________________________________________________________ </w:t>
      </w:r>
      <w:r>
        <w:rPr>
          <w:b/>
        </w:rPr>
        <w:t xml:space="preserve">References: </w:t>
      </w:r>
    </w:p>
    <w:p w14:paraId="12E38A69" w14:textId="77777777" w:rsidR="000B7A19" w:rsidRDefault="00795207">
      <w:pPr>
        <w:spacing w:after="19" w:line="259" w:lineRule="auto"/>
        <w:ind w:left="720" w:right="0" w:firstLine="0"/>
        <w:jc w:val="left"/>
      </w:pPr>
      <w:r>
        <w:t xml:space="preserve"> </w:t>
      </w:r>
    </w:p>
    <w:p w14:paraId="3E41A58D" w14:textId="77777777" w:rsidR="000B7A19" w:rsidRDefault="00795207">
      <w:pPr>
        <w:ind w:left="715" w:right="0"/>
      </w:pPr>
      <w:r>
        <w:t xml:space="preserve">Books/ Journals/ Websites:  </w:t>
      </w:r>
    </w:p>
    <w:p w14:paraId="7778F008" w14:textId="77777777" w:rsidR="000B7A19" w:rsidRDefault="00795207">
      <w:pPr>
        <w:spacing w:after="42" w:line="259" w:lineRule="auto"/>
        <w:ind w:left="720" w:right="0" w:firstLine="0"/>
        <w:jc w:val="left"/>
      </w:pPr>
      <w:r>
        <w:t xml:space="preserve"> </w:t>
      </w:r>
    </w:p>
    <w:p w14:paraId="759D4CA1" w14:textId="77777777" w:rsidR="000B7A19" w:rsidRDefault="00795207">
      <w:pPr>
        <w:ind w:left="1440" w:right="0" w:hanging="360"/>
      </w:pPr>
      <w:r>
        <w:t>1.</w:t>
      </w:r>
      <w:r>
        <w:rPr>
          <w:rFonts w:ascii="Arial" w:eastAsia="Arial" w:hAnsi="Arial" w:cs="Arial"/>
        </w:rPr>
        <w:t xml:space="preserve"> </w:t>
      </w:r>
      <w:r>
        <w:t xml:space="preserve">Han, </w:t>
      </w:r>
      <w:proofErr w:type="spellStart"/>
      <w:r>
        <w:t>Kamber</w:t>
      </w:r>
      <w:proofErr w:type="spellEnd"/>
      <w:r>
        <w:t>, "Data Mining Concepts and Techniques", Morgan Kaufmann 3</w:t>
      </w:r>
      <w:r>
        <w:rPr>
          <w:vertAlign w:val="superscript"/>
        </w:rPr>
        <w:t>nd</w:t>
      </w:r>
      <w:r>
        <w:t xml:space="preserve"> Edition </w:t>
      </w:r>
    </w:p>
    <w:p w14:paraId="2E91A1B8" w14:textId="77777777" w:rsidR="000B7A19" w:rsidRDefault="00795207">
      <w:pPr>
        <w:spacing w:after="0" w:line="259" w:lineRule="auto"/>
        <w:ind w:left="1440" w:right="0" w:firstLine="0"/>
        <w:jc w:val="left"/>
      </w:pPr>
      <w:r>
        <w:t xml:space="preserve"> </w:t>
      </w:r>
    </w:p>
    <w:sectPr w:rsidR="000B7A1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2014" w:right="1437" w:bottom="1532" w:left="720" w:header="1010" w:footer="67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6EC2F" w14:textId="77777777" w:rsidR="003C1F37" w:rsidRDefault="003C1F37">
      <w:pPr>
        <w:spacing w:after="0" w:line="240" w:lineRule="auto"/>
      </w:pPr>
      <w:r>
        <w:separator/>
      </w:r>
    </w:p>
  </w:endnote>
  <w:endnote w:type="continuationSeparator" w:id="0">
    <w:p w14:paraId="500540DE" w14:textId="77777777" w:rsidR="003C1F37" w:rsidRDefault="003C1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08F7B4" w14:textId="77777777" w:rsidR="00795207" w:rsidRDefault="00795207">
    <w:pPr>
      <w:spacing w:after="274" w:line="259" w:lineRule="auto"/>
      <w:ind w:left="719" w:right="0" w:firstLine="0"/>
      <w:jc w:val="center"/>
    </w:pPr>
    <w:r>
      <w:rPr>
        <w:sz w:val="16"/>
      </w:rPr>
      <w:t xml:space="preserve"> (Autonomous College Affiliated to University of Mumbai) </w:t>
    </w:r>
  </w:p>
  <w:p w14:paraId="5113A622" w14:textId="77777777" w:rsidR="00795207" w:rsidRDefault="00795207">
    <w:pPr>
      <w:spacing w:after="0" w:line="259" w:lineRule="auto"/>
      <w:ind w:left="72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97B10" w14:textId="77777777" w:rsidR="00795207" w:rsidRDefault="00795207">
    <w:pPr>
      <w:spacing w:after="274" w:line="259" w:lineRule="auto"/>
      <w:ind w:left="719" w:right="0" w:firstLine="0"/>
      <w:jc w:val="center"/>
    </w:pPr>
    <w:r>
      <w:rPr>
        <w:sz w:val="16"/>
      </w:rPr>
      <w:t xml:space="preserve"> (Autonomous College Affiliated to University of Mumbai) </w:t>
    </w:r>
  </w:p>
  <w:p w14:paraId="29F2DF5E" w14:textId="77777777" w:rsidR="00795207" w:rsidRDefault="00795207">
    <w:pPr>
      <w:spacing w:after="0" w:line="259" w:lineRule="auto"/>
      <w:ind w:left="72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DE70C" w14:textId="77777777" w:rsidR="00795207" w:rsidRDefault="00795207">
    <w:pPr>
      <w:spacing w:after="274" w:line="259" w:lineRule="auto"/>
      <w:ind w:left="719" w:right="0" w:firstLine="0"/>
      <w:jc w:val="center"/>
    </w:pPr>
    <w:r>
      <w:rPr>
        <w:sz w:val="16"/>
      </w:rPr>
      <w:t xml:space="preserve"> (Autonomous College Affiliated to University of Mumbai) </w:t>
    </w:r>
  </w:p>
  <w:p w14:paraId="04857DCC" w14:textId="77777777" w:rsidR="00795207" w:rsidRDefault="00795207">
    <w:pPr>
      <w:spacing w:after="0" w:line="259" w:lineRule="auto"/>
      <w:ind w:left="72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D2ACA" w14:textId="77777777" w:rsidR="003C1F37" w:rsidRDefault="003C1F37">
      <w:pPr>
        <w:spacing w:after="0" w:line="240" w:lineRule="auto"/>
      </w:pPr>
      <w:r>
        <w:separator/>
      </w:r>
    </w:p>
  </w:footnote>
  <w:footnote w:type="continuationSeparator" w:id="0">
    <w:p w14:paraId="245A4365" w14:textId="77777777" w:rsidR="003C1F37" w:rsidRDefault="003C1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B525F" w14:textId="77777777" w:rsidR="00795207" w:rsidRDefault="00795207">
    <w:pPr>
      <w:spacing w:after="226" w:line="259" w:lineRule="auto"/>
      <w:ind w:left="0" w:right="1" w:firstLine="0"/>
      <w:jc w:val="right"/>
    </w:pPr>
    <w:r>
      <w:rPr>
        <w:sz w:val="22"/>
      </w:rPr>
      <w:t xml:space="preserve">KJSCE/IT/TY/SEM-VI/ML(H)/2022-23 </w:t>
    </w:r>
  </w:p>
  <w:p w14:paraId="0893CEE5" w14:textId="77777777" w:rsidR="00795207" w:rsidRDefault="00795207">
    <w:pPr>
      <w:spacing w:after="0" w:line="259" w:lineRule="auto"/>
      <w:ind w:left="72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2974EC80" w14:textId="77777777" w:rsidR="00795207" w:rsidRDefault="00795207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010CC515" wp14:editId="61F179C3">
              <wp:simplePos x="0" y="0"/>
              <wp:positionH relativeFrom="page">
                <wp:posOffset>3093720</wp:posOffset>
              </wp:positionH>
              <wp:positionV relativeFrom="page">
                <wp:posOffset>4513199</wp:posOffset>
              </wp:positionV>
              <wp:extent cx="1372870" cy="2026285"/>
              <wp:effectExtent l="0" t="0" r="0" b="0"/>
              <wp:wrapNone/>
              <wp:docPr id="3627" name="Group 36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2870" cy="2026285"/>
                        <a:chOff x="0" y="0"/>
                        <a:chExt cx="1372870" cy="2026285"/>
                      </a:xfrm>
                    </wpg:grpSpPr>
                    <pic:pic xmlns:pic="http://schemas.openxmlformats.org/drawingml/2006/picture">
                      <pic:nvPicPr>
                        <pic:cNvPr id="3629" name="Picture 362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628" name="Picture 362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627" style="width:108.1pt;height:159.55pt;position:absolute;z-index:-2147483648;mso-position-horizontal-relative:page;mso-position-horizontal:absolute;margin-left:243.6pt;mso-position-vertical-relative:page;margin-top:355.37pt;" coordsize="13728,20262">
              <v:shape id="Picture 3629" style="position:absolute;width:13728;height:20262;left:0;top:0;" filled="f">
                <v:imagedata r:id="rId7"/>
              </v:shape>
              <v:shape id="Picture 3628" style="position:absolute;width:13728;height:20262;left:0;top:0;" filled="f">
                <v:imagedata r:id="rId7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0FEE1D" w14:textId="77777777" w:rsidR="00795207" w:rsidRDefault="00795207">
    <w:pPr>
      <w:spacing w:after="226" w:line="259" w:lineRule="auto"/>
      <w:ind w:left="0" w:right="1" w:firstLine="0"/>
      <w:jc w:val="right"/>
    </w:pPr>
    <w:r>
      <w:rPr>
        <w:sz w:val="22"/>
      </w:rPr>
      <w:t xml:space="preserve">KJSCE/IT/TY/SEM-VI/ML(H)/2022-23 </w:t>
    </w:r>
  </w:p>
  <w:p w14:paraId="402EA933" w14:textId="77777777" w:rsidR="00795207" w:rsidRDefault="00795207">
    <w:pPr>
      <w:spacing w:after="0" w:line="259" w:lineRule="auto"/>
      <w:ind w:left="72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591DDB20" w14:textId="77777777" w:rsidR="00795207" w:rsidRDefault="00795207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07D92475" wp14:editId="305849B0">
              <wp:simplePos x="0" y="0"/>
              <wp:positionH relativeFrom="page">
                <wp:posOffset>3093720</wp:posOffset>
              </wp:positionH>
              <wp:positionV relativeFrom="page">
                <wp:posOffset>4513199</wp:posOffset>
              </wp:positionV>
              <wp:extent cx="1372870" cy="2026285"/>
              <wp:effectExtent l="0" t="0" r="0" b="0"/>
              <wp:wrapNone/>
              <wp:docPr id="3597" name="Group 35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2870" cy="2026285"/>
                        <a:chOff x="0" y="0"/>
                        <a:chExt cx="1372870" cy="2026285"/>
                      </a:xfrm>
                    </wpg:grpSpPr>
                    <pic:pic xmlns:pic="http://schemas.openxmlformats.org/drawingml/2006/picture">
                      <pic:nvPicPr>
                        <pic:cNvPr id="3599" name="Picture 359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598" name="Picture 359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597" style="width:108.1pt;height:159.55pt;position:absolute;z-index:-2147483648;mso-position-horizontal-relative:page;mso-position-horizontal:absolute;margin-left:243.6pt;mso-position-vertical-relative:page;margin-top:355.37pt;" coordsize="13728,20262">
              <v:shape id="Picture 3599" style="position:absolute;width:13728;height:20262;left:0;top:0;" filled="f">
                <v:imagedata r:id="rId7"/>
              </v:shape>
              <v:shape id="Picture 3598" style="position:absolute;width:13728;height:20262;left:0;top:0;" filled="f">
                <v:imagedata r:id="rId7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FD74E" w14:textId="77777777" w:rsidR="00795207" w:rsidRDefault="00795207">
    <w:pPr>
      <w:spacing w:after="226" w:line="259" w:lineRule="auto"/>
      <w:ind w:left="0" w:right="1" w:firstLine="0"/>
      <w:jc w:val="right"/>
    </w:pPr>
    <w:r>
      <w:rPr>
        <w:sz w:val="22"/>
      </w:rPr>
      <w:t xml:space="preserve">KJSCE/IT/TY/SEM-VI/ML(H)/2022-23 </w:t>
    </w:r>
  </w:p>
  <w:p w14:paraId="5933737F" w14:textId="77777777" w:rsidR="00795207" w:rsidRDefault="00795207">
    <w:pPr>
      <w:spacing w:after="0" w:line="259" w:lineRule="auto"/>
      <w:ind w:left="72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  <w:p w14:paraId="25E2B6C4" w14:textId="77777777" w:rsidR="00795207" w:rsidRDefault="00795207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460FACB8" wp14:editId="6261E921">
              <wp:simplePos x="0" y="0"/>
              <wp:positionH relativeFrom="page">
                <wp:posOffset>3093720</wp:posOffset>
              </wp:positionH>
              <wp:positionV relativeFrom="page">
                <wp:posOffset>4513199</wp:posOffset>
              </wp:positionV>
              <wp:extent cx="1372870" cy="2026285"/>
              <wp:effectExtent l="0" t="0" r="0" b="0"/>
              <wp:wrapNone/>
              <wp:docPr id="3567" name="Group 35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2870" cy="2026285"/>
                        <a:chOff x="0" y="0"/>
                        <a:chExt cx="1372870" cy="2026285"/>
                      </a:xfrm>
                    </wpg:grpSpPr>
                    <pic:pic xmlns:pic="http://schemas.openxmlformats.org/drawingml/2006/picture">
                      <pic:nvPicPr>
                        <pic:cNvPr id="3569" name="Picture 356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568" name="Picture 356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2870" cy="20262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567" style="width:108.1pt;height:159.55pt;position:absolute;z-index:-2147483648;mso-position-horizontal-relative:page;mso-position-horizontal:absolute;margin-left:243.6pt;mso-position-vertical-relative:page;margin-top:355.37pt;" coordsize="13728,20262">
              <v:shape id="Picture 3569" style="position:absolute;width:13728;height:20262;left:0;top:0;" filled="f">
                <v:imagedata r:id="rId7"/>
              </v:shape>
              <v:shape id="Picture 3568" style="position:absolute;width:13728;height:20262;left:0;top:0;" filled="f">
                <v:imagedata r:id="rId7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11E7F"/>
    <w:multiLevelType w:val="hybridMultilevel"/>
    <w:tmpl w:val="607CD626"/>
    <w:lvl w:ilvl="0" w:tplc="2DA443C2">
      <w:start w:val="3"/>
      <w:numFmt w:val="decimal"/>
      <w:lvlText w:val="%1."/>
      <w:lvlJc w:val="left"/>
      <w:pPr>
        <w:ind w:left="5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08F47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362A7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146FB4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3EC9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FE0D5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9E9DA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4E4C1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2084B4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0D05F99"/>
    <w:multiLevelType w:val="hybridMultilevel"/>
    <w:tmpl w:val="E5207A00"/>
    <w:lvl w:ilvl="0" w:tplc="73286374">
      <w:start w:val="4"/>
      <w:numFmt w:val="decimal"/>
      <w:lvlText w:val="%1.)"/>
      <w:lvlJc w:val="left"/>
      <w:pPr>
        <w:ind w:left="865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585" w:hanging="360"/>
      </w:pPr>
    </w:lvl>
    <w:lvl w:ilvl="2" w:tplc="2000001B" w:tentative="1">
      <w:start w:val="1"/>
      <w:numFmt w:val="lowerRoman"/>
      <w:lvlText w:val="%3."/>
      <w:lvlJc w:val="right"/>
      <w:pPr>
        <w:ind w:left="2305" w:hanging="180"/>
      </w:pPr>
    </w:lvl>
    <w:lvl w:ilvl="3" w:tplc="2000000F" w:tentative="1">
      <w:start w:val="1"/>
      <w:numFmt w:val="decimal"/>
      <w:lvlText w:val="%4."/>
      <w:lvlJc w:val="left"/>
      <w:pPr>
        <w:ind w:left="3025" w:hanging="360"/>
      </w:pPr>
    </w:lvl>
    <w:lvl w:ilvl="4" w:tplc="20000019" w:tentative="1">
      <w:start w:val="1"/>
      <w:numFmt w:val="lowerLetter"/>
      <w:lvlText w:val="%5."/>
      <w:lvlJc w:val="left"/>
      <w:pPr>
        <w:ind w:left="3745" w:hanging="360"/>
      </w:pPr>
    </w:lvl>
    <w:lvl w:ilvl="5" w:tplc="2000001B" w:tentative="1">
      <w:start w:val="1"/>
      <w:numFmt w:val="lowerRoman"/>
      <w:lvlText w:val="%6."/>
      <w:lvlJc w:val="right"/>
      <w:pPr>
        <w:ind w:left="4465" w:hanging="180"/>
      </w:pPr>
    </w:lvl>
    <w:lvl w:ilvl="6" w:tplc="2000000F" w:tentative="1">
      <w:start w:val="1"/>
      <w:numFmt w:val="decimal"/>
      <w:lvlText w:val="%7."/>
      <w:lvlJc w:val="left"/>
      <w:pPr>
        <w:ind w:left="5185" w:hanging="360"/>
      </w:pPr>
    </w:lvl>
    <w:lvl w:ilvl="7" w:tplc="20000019" w:tentative="1">
      <w:start w:val="1"/>
      <w:numFmt w:val="lowerLetter"/>
      <w:lvlText w:val="%8."/>
      <w:lvlJc w:val="left"/>
      <w:pPr>
        <w:ind w:left="5905" w:hanging="360"/>
      </w:pPr>
    </w:lvl>
    <w:lvl w:ilvl="8" w:tplc="2000001B" w:tentative="1">
      <w:start w:val="1"/>
      <w:numFmt w:val="lowerRoman"/>
      <w:lvlText w:val="%9."/>
      <w:lvlJc w:val="right"/>
      <w:pPr>
        <w:ind w:left="6625" w:hanging="180"/>
      </w:pPr>
    </w:lvl>
  </w:abstractNum>
  <w:abstractNum w:abstractNumId="2" w15:restartNumberingAfterBreak="0">
    <w:nsid w:val="3EC41F01"/>
    <w:multiLevelType w:val="hybridMultilevel"/>
    <w:tmpl w:val="439641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A71D43"/>
    <w:multiLevelType w:val="hybridMultilevel"/>
    <w:tmpl w:val="979830AA"/>
    <w:lvl w:ilvl="0" w:tplc="69544A3A">
      <w:start w:val="3"/>
      <w:numFmt w:val="decimal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86D64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E66FC5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D211C0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1471D4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D22736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7C404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3DABEB4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626F8F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E5A2874"/>
    <w:multiLevelType w:val="hybridMultilevel"/>
    <w:tmpl w:val="5B788418"/>
    <w:lvl w:ilvl="0" w:tplc="220C6A94">
      <w:start w:val="1"/>
      <w:numFmt w:val="decimal"/>
      <w:lvlText w:val="%1.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D32FBEE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26E2EF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9D6858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54B90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23276B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2A6B1C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000D68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622E2EA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FEC5BB5"/>
    <w:multiLevelType w:val="hybridMultilevel"/>
    <w:tmpl w:val="D7686F1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wMDMwM7I0MbAwtzRQ0lEKTi0uzszPAykwqgUAlhCW8ywAAAA="/>
  </w:docVars>
  <w:rsids>
    <w:rsidRoot w:val="000B7A19"/>
    <w:rsid w:val="000B7A19"/>
    <w:rsid w:val="003C1F37"/>
    <w:rsid w:val="0055780B"/>
    <w:rsid w:val="00633A6D"/>
    <w:rsid w:val="0076498C"/>
    <w:rsid w:val="00795207"/>
    <w:rsid w:val="00D53F49"/>
    <w:rsid w:val="00E07F0E"/>
    <w:rsid w:val="00F90156"/>
    <w:rsid w:val="00FC1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4EC9E"/>
  <w15:docId w15:val="{F1028138-DFB6-4BEC-9E86-3798C0E98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S" w:eastAsia="en-A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9" w:line="268" w:lineRule="auto"/>
      <w:ind w:left="730" w:right="704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2">
    <w:name w:val="heading 2"/>
    <w:basedOn w:val="Normal"/>
    <w:link w:val="Heading2Char"/>
    <w:uiPriority w:val="9"/>
    <w:qFormat/>
    <w:rsid w:val="00F90156"/>
    <w:pPr>
      <w:spacing w:before="100" w:beforeAutospacing="1" w:after="100" w:afterAutospacing="1" w:line="240" w:lineRule="auto"/>
      <w:ind w:left="0" w:right="0" w:firstLine="0"/>
      <w:jc w:val="left"/>
      <w:outlineLvl w:val="1"/>
    </w:pPr>
    <w:rPr>
      <w:b/>
      <w:bCs/>
      <w:color w:val="auto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015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devsite-heading">
    <w:name w:val="devsite-heading"/>
    <w:basedOn w:val="DefaultParagraphFont"/>
    <w:rsid w:val="00F90156"/>
  </w:style>
  <w:style w:type="paragraph" w:styleId="NormalWeb">
    <w:name w:val="Normal (Web)"/>
    <w:basedOn w:val="Normal"/>
    <w:uiPriority w:val="99"/>
    <w:semiHidden/>
    <w:unhideWhenUsed/>
    <w:rsid w:val="00F90156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szCs w:val="24"/>
    </w:rPr>
  </w:style>
  <w:style w:type="character" w:customStyle="1" w:styleId="compare-better">
    <w:name w:val="compare-better"/>
    <w:basedOn w:val="DefaultParagraphFont"/>
    <w:rsid w:val="00F90156"/>
  </w:style>
  <w:style w:type="paragraph" w:styleId="ListParagraph">
    <w:name w:val="List Paragraph"/>
    <w:basedOn w:val="Normal"/>
    <w:uiPriority w:val="34"/>
    <w:qFormat/>
    <w:rsid w:val="00F90156"/>
    <w:pPr>
      <w:ind w:left="720"/>
      <w:contextualSpacing/>
    </w:pPr>
  </w:style>
  <w:style w:type="character" w:customStyle="1" w:styleId="compare-worse">
    <w:name w:val="compare-worse"/>
    <w:basedOn w:val="DefaultParagraphFont"/>
    <w:rsid w:val="00F90156"/>
  </w:style>
  <w:style w:type="character" w:customStyle="1" w:styleId="mjxassistivemathml">
    <w:name w:val="mjx_assistive_mathml"/>
    <w:basedOn w:val="DefaultParagraphFont"/>
    <w:rsid w:val="00F90156"/>
  </w:style>
  <w:style w:type="character" w:styleId="Hyperlink">
    <w:name w:val="Hyperlink"/>
    <w:basedOn w:val="DefaultParagraphFont"/>
    <w:uiPriority w:val="99"/>
    <w:unhideWhenUsed/>
    <w:rsid w:val="00F9015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9015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07F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7F0E"/>
    <w:rPr>
      <w:color w:val="954F72" w:themeColor="followedHyperlink"/>
      <w:u w:val="single"/>
    </w:rPr>
  </w:style>
  <w:style w:type="table" w:customStyle="1" w:styleId="TableGrid">
    <w:name w:val="TableGrid"/>
    <w:rsid w:val="00633A6D"/>
    <w:pPr>
      <w:spacing w:after="0" w:line="240" w:lineRule="auto"/>
    </w:pPr>
    <w:rPr>
      <w:lang w:val="en-AS" w:eastAsia="en-A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12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ode/vineetverma/clustering-bank-complaints/notebook" TargetMode="External"/><Relationship Id="rId13" Type="http://schemas.openxmlformats.org/officeDocument/2006/relationships/image" Target="media/image1.jp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kaggle.com/code/vineetverma/clustering-bank-complaints/notebook" TargetMode="External"/><Relationship Id="rId12" Type="http://schemas.openxmlformats.org/officeDocument/2006/relationships/hyperlink" Target="https://www.kaggle.com/code/vineetverma/clustering-bank-complaints/notebook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ggle.com/code/vineetverma/clustering-bank-complaints/notebook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www.kaggle.com/code/vineetverma/clustering-bank-complaints/notebook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code/vineetverma/clustering-bank-complaints/notebook" TargetMode="Externa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7" Type="http://schemas.openxmlformats.org/officeDocument/2006/relationships/image" Target="media/image0.jpg"/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7" Type="http://schemas.openxmlformats.org/officeDocument/2006/relationships/image" Target="media/image0.jpg"/><Relationship Id="rId1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7" Type="http://schemas.openxmlformats.org/officeDocument/2006/relationships/image" Target="media/image0.jp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1</Pages>
  <Words>976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cp:lastModifiedBy>16010420117_FY_Bhoir Soham Satish</cp:lastModifiedBy>
  <cp:revision>5</cp:revision>
  <cp:lastPrinted>2022-10-01T09:37:00Z</cp:lastPrinted>
  <dcterms:created xsi:type="dcterms:W3CDTF">2022-09-30T10:26:00Z</dcterms:created>
  <dcterms:modified xsi:type="dcterms:W3CDTF">2022-10-01T15:09:00Z</dcterms:modified>
</cp:coreProperties>
</file>